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1C9E7" w14:textId="1D6D7F27" w:rsidR="00000AB8" w:rsidRPr="009D25DC" w:rsidRDefault="00000AB8" w:rsidP="00000AB8">
      <w:pPr>
        <w:spacing w:line="240" w:lineRule="auto"/>
        <w:jc w:val="center"/>
        <w:rPr>
          <w:rFonts w:cs="Times New Roman"/>
          <w:b/>
          <w:u w:val="single"/>
        </w:rPr>
      </w:pPr>
      <w:r w:rsidRPr="009D25DC">
        <w:rPr>
          <w:rFonts w:cs="Times New Roman"/>
          <w:b/>
          <w:u w:val="single"/>
        </w:rPr>
        <w:t>Table C</w:t>
      </w:r>
      <w:r w:rsidR="00F37456" w:rsidRPr="009D25DC">
        <w:rPr>
          <w:rFonts w:cs="Times New Roman"/>
          <w:b/>
          <w:u w:val="single"/>
        </w:rPr>
        <w:t>F</w:t>
      </w:r>
      <w:r w:rsidR="00F42ABC">
        <w:rPr>
          <w:rFonts w:cs="Times New Roman"/>
          <w:b/>
          <w:u w:val="single"/>
        </w:rPr>
        <w:t>.1</w:t>
      </w:r>
      <w:r w:rsidRPr="009D25DC">
        <w:rPr>
          <w:rFonts w:cs="Times New Roman"/>
          <w:b/>
          <w:u w:val="single"/>
        </w:rPr>
        <w:t xml:space="preserve">: Child functioning </w:t>
      </w:r>
      <w:r w:rsidR="00073765" w:rsidRPr="009D25DC">
        <w:rPr>
          <w:rFonts w:cs="Times New Roman"/>
          <w:b/>
          <w:u w:val="single"/>
        </w:rPr>
        <w:t>for children age</w:t>
      </w:r>
      <w:r w:rsidR="00C62D56" w:rsidRPr="009D25DC">
        <w:rPr>
          <w:rFonts w:cs="Times New Roman"/>
          <w:b/>
          <w:u w:val="single"/>
        </w:rPr>
        <w:t>d</w:t>
      </w:r>
      <w:r w:rsidR="00C8511B">
        <w:rPr>
          <w:rFonts w:cs="Times New Roman"/>
          <w:b/>
          <w:u w:val="single"/>
        </w:rPr>
        <w:t xml:space="preserve"> 2-</w:t>
      </w:r>
      <w:r w:rsidR="00073765" w:rsidRPr="009D25DC">
        <w:rPr>
          <w:rFonts w:cs="Times New Roman"/>
          <w:b/>
          <w:u w:val="single"/>
        </w:rPr>
        <w:t>4</w:t>
      </w:r>
    </w:p>
    <w:p w14:paraId="707B757C" w14:textId="01F4A4D4" w:rsidR="00000AB8" w:rsidRPr="006A617C" w:rsidRDefault="00F113B9" w:rsidP="00E94285">
      <w:pPr>
        <w:spacing w:line="240" w:lineRule="auto"/>
        <w:jc w:val="both"/>
        <w:rPr>
          <w:rFonts w:cs="Times New Roman"/>
          <w:i/>
        </w:rPr>
      </w:pPr>
      <w:r w:rsidRPr="009D25DC">
        <w:rPr>
          <w:rFonts w:cs="Times New Roman"/>
          <w:i/>
        </w:rPr>
        <w:t xml:space="preserve">Responses to </w:t>
      </w:r>
      <w:r w:rsidRPr="006A617C">
        <w:rPr>
          <w:rFonts w:cs="Times New Roman"/>
          <w:i/>
        </w:rPr>
        <w:t>questions CF1-CF</w:t>
      </w:r>
      <w:r w:rsidR="00000AB8" w:rsidRPr="006A617C">
        <w:rPr>
          <w:rFonts w:cs="Times New Roman"/>
          <w:i/>
        </w:rPr>
        <w:t>16 are used to determine whether children h</w:t>
      </w:r>
      <w:r w:rsidR="003E264B" w:rsidRPr="006A617C">
        <w:rPr>
          <w:rFonts w:cs="Times New Roman"/>
          <w:i/>
        </w:rPr>
        <w:t>ave functional difficult</w:t>
      </w:r>
      <w:r w:rsidR="00EF2E84" w:rsidRPr="006A617C">
        <w:rPr>
          <w:rFonts w:cs="Times New Roman"/>
          <w:i/>
        </w:rPr>
        <w:t>y</w:t>
      </w:r>
      <w:r w:rsidR="003E264B" w:rsidRPr="006A617C">
        <w:rPr>
          <w:rFonts w:cs="Times New Roman"/>
          <w:i/>
        </w:rPr>
        <w:t xml:space="preserve"> in the reported</w:t>
      </w:r>
      <w:r w:rsidR="00793747" w:rsidRPr="006A617C">
        <w:rPr>
          <w:rFonts w:cs="Times New Roman"/>
          <w:i/>
        </w:rPr>
        <w:t xml:space="preserve"> domains. </w:t>
      </w:r>
      <w:r w:rsidR="006A617C" w:rsidRPr="006A617C">
        <w:rPr>
          <w:rFonts w:asciiTheme="majorHAnsi" w:hAnsiTheme="majorHAnsi"/>
          <w:i/>
        </w:rPr>
        <w:t>For indicators generated from data collected through the questionnaire for children aged 2-4, the denominator should be confined to all children aged 2-4</w:t>
      </w:r>
      <w:r w:rsidR="00EE7FA6">
        <w:rPr>
          <w:rFonts w:asciiTheme="majorHAnsi" w:hAnsiTheme="majorHAnsi"/>
          <w:i/>
        </w:rPr>
        <w:t xml:space="preserve"> including those with missing data</w:t>
      </w:r>
      <w:r w:rsidR="006A617C" w:rsidRPr="006A617C">
        <w:rPr>
          <w:rFonts w:asciiTheme="majorHAnsi" w:hAnsiTheme="majorHAnsi"/>
          <w:i/>
        </w:rPr>
        <w:t>.</w:t>
      </w:r>
    </w:p>
    <w:p w14:paraId="747B522E" w14:textId="4C2F664D" w:rsidR="00793747" w:rsidRPr="009D25DC" w:rsidRDefault="00B0604A" w:rsidP="00852AEC">
      <w:pPr>
        <w:pStyle w:val="ListParagraph"/>
        <w:numPr>
          <w:ilvl w:val="0"/>
          <w:numId w:val="36"/>
        </w:numPr>
        <w:spacing w:line="240" w:lineRule="auto"/>
        <w:jc w:val="both"/>
        <w:rPr>
          <w:rFonts w:cs="Times New Roman"/>
          <w:i/>
        </w:rPr>
      </w:pPr>
      <w:r>
        <w:rPr>
          <w:rFonts w:cs="Times New Roman"/>
          <w:i/>
        </w:rPr>
        <w:t>L</w:t>
      </w:r>
      <w:r w:rsidR="006E6201" w:rsidRPr="009D25DC">
        <w:rPr>
          <w:rFonts w:cs="Times New Roman"/>
          <w:i/>
        </w:rPr>
        <w:t xml:space="preserve">evels of functional difficulty are tabulated </w:t>
      </w:r>
      <w:r w:rsidR="00852AEC" w:rsidRPr="009D25DC">
        <w:rPr>
          <w:rFonts w:cs="Times New Roman"/>
          <w:i/>
        </w:rPr>
        <w:t>for each functional domain. R</w:t>
      </w:r>
      <w:r w:rsidR="006E6201" w:rsidRPr="009D25DC">
        <w:rPr>
          <w:rFonts w:cs="Times New Roman"/>
          <w:i/>
        </w:rPr>
        <w:t xml:space="preserve">efer to Plan </w:t>
      </w:r>
      <w:r w:rsidR="00852AEC" w:rsidRPr="009D25DC">
        <w:rPr>
          <w:rFonts w:cs="Times New Roman"/>
          <w:i/>
        </w:rPr>
        <w:t>1 below</w:t>
      </w:r>
      <w:r w:rsidR="00932518" w:rsidRPr="009D25DC">
        <w:rPr>
          <w:rFonts w:cs="Times New Roman"/>
          <w:i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5871"/>
      </w:tblGrid>
      <w:tr w:rsidR="003C52AB" w:rsidRPr="003C52AB" w14:paraId="27AA9344" w14:textId="77777777" w:rsidTr="001B7DF4">
        <w:tc>
          <w:tcPr>
            <w:tcW w:w="9736" w:type="dxa"/>
            <w:gridSpan w:val="2"/>
            <w:tcBorders>
              <w:bottom w:val="single" w:sz="4" w:space="0" w:color="auto"/>
            </w:tcBorders>
          </w:tcPr>
          <w:p w14:paraId="4B1960FC" w14:textId="48640491" w:rsidR="003C52AB" w:rsidRPr="003C52AB" w:rsidRDefault="003C52AB" w:rsidP="00F25A1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 xml:space="preserve">Plan 1: Tabulations for </w:t>
            </w:r>
            <w:r w:rsidR="00F25A11">
              <w:rPr>
                <w:rFonts w:cs="Times New Roman"/>
                <w:b/>
                <w:sz w:val="20"/>
                <w:szCs w:val="20"/>
              </w:rPr>
              <w:t xml:space="preserve">prevalence </w:t>
            </w:r>
            <w:r w:rsidRPr="003C52AB">
              <w:rPr>
                <w:rFonts w:cs="Times New Roman"/>
                <w:b/>
                <w:sz w:val="20"/>
                <w:szCs w:val="20"/>
              </w:rPr>
              <w:t xml:space="preserve">of functional difficulty among children aged 2-4 </w:t>
            </w:r>
          </w:p>
        </w:tc>
      </w:tr>
      <w:tr w:rsidR="003C52AB" w:rsidRPr="003C52AB" w14:paraId="0E1B81BF" w14:textId="77777777" w:rsidTr="001B7DF4">
        <w:trPr>
          <w:trHeight w:val="332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6ADF" w14:textId="77777777" w:rsidR="003C52AB" w:rsidRPr="003C52AB" w:rsidRDefault="003C52AB" w:rsidP="001B7DF4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Functional domains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DEAE" w14:textId="5DB9294C" w:rsidR="003C52AB" w:rsidRPr="003C52AB" w:rsidRDefault="00B0604A" w:rsidP="0090066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F</w:t>
            </w:r>
            <w:r w:rsidR="009362FE">
              <w:rPr>
                <w:rFonts w:cs="Times New Roman"/>
                <w:b/>
                <w:sz w:val="20"/>
                <w:szCs w:val="20"/>
              </w:rPr>
              <w:t>unctional difficulty</w:t>
            </w:r>
            <w:r w:rsidR="003C52AB" w:rsidRPr="003C52AB">
              <w:rPr>
                <w:rFonts w:cs="Times New Roman"/>
                <w:b/>
                <w:sz w:val="20"/>
                <w:szCs w:val="20"/>
              </w:rPr>
              <w:t xml:space="preserve"> if the following is true:</w:t>
            </w:r>
          </w:p>
        </w:tc>
      </w:tr>
      <w:tr w:rsidR="003C52AB" w:rsidRPr="003C52AB" w14:paraId="187044A8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D2945" w14:textId="77777777" w:rsidR="003C52AB" w:rsidRPr="003C52AB" w:rsidRDefault="003C52AB" w:rsidP="001B7DF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See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7F856" w14:textId="379C3471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2=3 OR CF2=4</w:t>
            </w:r>
          </w:p>
          <w:p w14:paraId="7D73E403" w14:textId="69AEB6BC" w:rsidR="003C52AB" w:rsidRPr="003C52AB" w:rsidRDefault="003C52AB" w:rsidP="003C52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61FF4112" w14:textId="262A15FD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3=3 OR CF3=4</w:t>
            </w:r>
          </w:p>
        </w:tc>
      </w:tr>
      <w:tr w:rsidR="003C52AB" w:rsidRPr="003C52AB" w14:paraId="0DEAA1C1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690D6" w14:textId="77777777" w:rsidR="003C52AB" w:rsidRPr="003C52AB" w:rsidRDefault="003C52AB" w:rsidP="001B7DF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Hear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41517" w14:textId="36210D91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5=3 OR CF5=4</w:t>
            </w:r>
          </w:p>
          <w:p w14:paraId="4826DC4D" w14:textId="77777777" w:rsidR="003C52AB" w:rsidRPr="003C52AB" w:rsidRDefault="003C52AB" w:rsidP="003C52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15DE5835" w14:textId="2E747DD2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6=3 OR CF6=4</w:t>
            </w:r>
          </w:p>
        </w:tc>
      </w:tr>
      <w:tr w:rsidR="003C52AB" w:rsidRPr="003C52AB" w14:paraId="7F88C4B9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1AF0" w14:textId="77777777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Walk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B8BD" w14:textId="4A533B74" w:rsid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If CF8=3 OR CF8=4 </w:t>
            </w:r>
          </w:p>
          <w:p w14:paraId="7FCCC6CB" w14:textId="43475969" w:rsidR="00011E28" w:rsidRPr="003C52AB" w:rsidRDefault="00011E28" w:rsidP="00011E2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</w:t>
            </w:r>
            <w:r w:rsidR="00C0136E">
              <w:rPr>
                <w:rFonts w:cs="Times New Roman"/>
                <w:sz w:val="20"/>
                <w:szCs w:val="20"/>
              </w:rPr>
              <w:t>9</w:t>
            </w:r>
            <w:r w:rsidRPr="003C52AB">
              <w:rPr>
                <w:rFonts w:cs="Times New Roman"/>
                <w:sz w:val="20"/>
                <w:szCs w:val="20"/>
              </w:rPr>
              <w:t>=3 OR CF</w:t>
            </w:r>
            <w:r>
              <w:rPr>
                <w:rFonts w:cs="Times New Roman"/>
                <w:sz w:val="20"/>
                <w:szCs w:val="20"/>
              </w:rPr>
              <w:t>9</w:t>
            </w:r>
            <w:r w:rsidRPr="003C52AB">
              <w:rPr>
                <w:rFonts w:cs="Times New Roman"/>
                <w:sz w:val="20"/>
                <w:szCs w:val="20"/>
              </w:rPr>
              <w:t xml:space="preserve">=4 </w:t>
            </w:r>
          </w:p>
          <w:p w14:paraId="354E60D7" w14:textId="384CF477" w:rsidR="003C52AB" w:rsidRPr="003C52AB" w:rsidRDefault="003C52AB" w:rsidP="003C52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1AE5DE2A" w14:textId="46875D75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10=3 OR CF10=4</w:t>
            </w:r>
          </w:p>
        </w:tc>
      </w:tr>
      <w:tr w:rsidR="003C52AB" w:rsidRPr="003C52AB" w14:paraId="2BCBF9BA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FFABF" w14:textId="77777777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Fine Motor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34FDF" w14:textId="2FC9EE69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1=3 OR CF11=4</w:t>
            </w:r>
          </w:p>
        </w:tc>
      </w:tr>
      <w:tr w:rsidR="00DB562E" w:rsidRPr="003C52AB" w14:paraId="49574345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47C5" w14:textId="77777777" w:rsidR="00283FB0" w:rsidRDefault="00DB562E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Communication </w:t>
            </w:r>
          </w:p>
          <w:p w14:paraId="7921BECF" w14:textId="18722EC1" w:rsidR="00DB562E" w:rsidRPr="003C52AB" w:rsidRDefault="00DB562E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(understanding or being understood)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2635" w14:textId="77777777" w:rsidR="00DB562E" w:rsidRDefault="00DB562E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2=3 OR CF12=4</w:t>
            </w:r>
          </w:p>
          <w:p w14:paraId="63EB9FE9" w14:textId="77777777" w:rsidR="00DB562E" w:rsidRPr="003C52AB" w:rsidRDefault="00DB562E" w:rsidP="00DB562E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1EA2099B" w14:textId="1DC61CC5" w:rsidR="00DB562E" w:rsidRPr="003C52AB" w:rsidRDefault="00DB562E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3=3 OR CF13=4</w:t>
            </w:r>
          </w:p>
        </w:tc>
      </w:tr>
      <w:tr w:rsidR="003C52AB" w:rsidRPr="003C52AB" w14:paraId="43811236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28B3E" w14:textId="77777777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Learn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46F5C" w14:textId="19C9D4C5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4=3 OR CF14=4</w:t>
            </w:r>
          </w:p>
        </w:tc>
      </w:tr>
      <w:tr w:rsidR="003C52AB" w:rsidRPr="003C52AB" w14:paraId="53803E8A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469C6" w14:textId="6EF437F2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Play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AA7B2" w14:textId="2A132977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5=3 OR CF15=4</w:t>
            </w:r>
          </w:p>
        </w:tc>
      </w:tr>
      <w:tr w:rsidR="003C52AB" w:rsidRPr="003C52AB" w14:paraId="358C7E7A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C1D07" w14:textId="77777777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ontrolling Behaviour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2A122" w14:textId="28D84C4F" w:rsidR="003C52AB" w:rsidRPr="003C52AB" w:rsidRDefault="003C52AB" w:rsidP="003C52A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6=4</w:t>
            </w:r>
          </w:p>
        </w:tc>
      </w:tr>
    </w:tbl>
    <w:p w14:paraId="188068CC" w14:textId="77777777" w:rsidR="00852AEC" w:rsidRPr="00852AEC" w:rsidRDefault="00852AEC" w:rsidP="003C52AB">
      <w:pPr>
        <w:spacing w:line="240" w:lineRule="auto"/>
        <w:rPr>
          <w:rFonts w:cs="Times New Roman"/>
          <w:sz w:val="16"/>
          <w:szCs w:val="16"/>
        </w:rPr>
      </w:pPr>
    </w:p>
    <w:p w14:paraId="1723DBC7" w14:textId="62B108C7" w:rsidR="00F37456" w:rsidRDefault="00F37456" w:rsidP="00E71033">
      <w:pPr>
        <w:pStyle w:val="ListParagraph"/>
        <w:numPr>
          <w:ilvl w:val="0"/>
          <w:numId w:val="34"/>
        </w:numPr>
        <w:spacing w:line="240" w:lineRule="auto"/>
        <w:jc w:val="both"/>
        <w:rPr>
          <w:rFonts w:cs="Times New Roman"/>
          <w:i/>
        </w:rPr>
      </w:pPr>
      <w:r w:rsidRPr="009D25DC">
        <w:rPr>
          <w:rFonts w:cs="Times New Roman"/>
          <w:i/>
        </w:rPr>
        <w:t xml:space="preserve">The percentage of children </w:t>
      </w:r>
      <w:r w:rsidR="007A1966" w:rsidRPr="00CC1757">
        <w:rPr>
          <w:rFonts w:cs="Times New Roman"/>
          <w:i/>
          <w:iCs/>
        </w:rPr>
        <w:t>aged</w:t>
      </w:r>
      <w:r w:rsidR="007A1966" w:rsidRPr="009D25DC">
        <w:rPr>
          <w:rFonts w:cs="Times New Roman"/>
          <w:i/>
        </w:rPr>
        <w:t xml:space="preserve"> </w:t>
      </w:r>
      <w:r w:rsidRPr="009D25DC">
        <w:rPr>
          <w:rFonts w:cs="Times New Roman"/>
          <w:i/>
        </w:rPr>
        <w:t xml:space="preserve">2-4 years with </w:t>
      </w:r>
      <w:r w:rsidR="00B0604A">
        <w:rPr>
          <w:rFonts w:cs="Times New Roman"/>
          <w:i/>
        </w:rPr>
        <w:t>functional difficulty</w:t>
      </w:r>
      <w:r w:rsidRPr="009D25DC">
        <w:rPr>
          <w:rFonts w:cs="Times New Roman"/>
          <w:i/>
        </w:rPr>
        <w:t xml:space="preserve"> in at least </w:t>
      </w:r>
      <w:r w:rsidR="00C969A5">
        <w:rPr>
          <w:rFonts w:cs="Times New Roman"/>
          <w:i/>
        </w:rPr>
        <w:t>one domain are those children for</w:t>
      </w:r>
      <w:r w:rsidRPr="009D25DC">
        <w:rPr>
          <w:rFonts w:cs="Times New Roman"/>
          <w:i/>
        </w:rPr>
        <w:t xml:space="preserve"> </w:t>
      </w:r>
      <w:r w:rsidR="00E71033">
        <w:rPr>
          <w:rFonts w:cs="Times New Roman"/>
          <w:i/>
        </w:rPr>
        <w:t>whom</w:t>
      </w:r>
      <w:r w:rsidRPr="009D25DC">
        <w:rPr>
          <w:rFonts w:cs="Times New Roman"/>
          <w:i/>
        </w:rPr>
        <w:t xml:space="preserve"> </w:t>
      </w:r>
      <w:r w:rsidRPr="009D25DC">
        <w:rPr>
          <w:rFonts w:cs="Times New Roman"/>
          <w:b/>
          <w:i/>
        </w:rPr>
        <w:t>at least one domain</w:t>
      </w:r>
      <w:r w:rsidRPr="009D25DC">
        <w:rPr>
          <w:rFonts w:cs="Times New Roman"/>
          <w:i/>
        </w:rPr>
        <w:t xml:space="preserve"> is coded 3 or 4 </w:t>
      </w:r>
      <w:r w:rsidR="000E5251" w:rsidRPr="009D25DC">
        <w:rPr>
          <w:rFonts w:cs="Times New Roman"/>
          <w:i/>
        </w:rPr>
        <w:t>[4 for Controlling Behaviour</w:t>
      </w:r>
      <w:r w:rsidR="00D81E42" w:rsidRPr="009D25DC">
        <w:rPr>
          <w:rFonts w:cs="Times New Roman"/>
          <w:i/>
        </w:rPr>
        <w:t>] (true)</w:t>
      </w:r>
      <w:r w:rsidRPr="009D25DC">
        <w:rPr>
          <w:rFonts w:cs="Times New Roman"/>
          <w:i/>
        </w:rPr>
        <w:t xml:space="preserve"> as tabulated according to </w:t>
      </w:r>
      <w:r w:rsidRPr="009D25DC">
        <w:rPr>
          <w:rFonts w:cs="Times New Roman"/>
          <w:b/>
          <w:i/>
          <w:u w:val="single"/>
        </w:rPr>
        <w:t>Plan 1</w:t>
      </w:r>
      <w:r w:rsidRPr="009D25DC">
        <w:rPr>
          <w:rFonts w:cs="Times New Roman"/>
          <w:i/>
        </w:rPr>
        <w:t xml:space="preserve"> above. </w:t>
      </w:r>
    </w:p>
    <w:p w14:paraId="0592D7F8" w14:textId="77777777" w:rsidR="00D83296" w:rsidRDefault="00D83296" w:rsidP="00000AB8">
      <w:pPr>
        <w:spacing w:line="240" w:lineRule="auto"/>
        <w:jc w:val="center"/>
        <w:rPr>
          <w:rFonts w:cs="Times New Roman"/>
          <w:b/>
          <w:sz w:val="20"/>
          <w:szCs w:val="20"/>
          <w:u w:val="single"/>
        </w:rPr>
      </w:pPr>
    </w:p>
    <w:p w14:paraId="3EA9EC93" w14:textId="26F823E7" w:rsidR="00000AB8" w:rsidRPr="009D25DC" w:rsidRDefault="00000AB8" w:rsidP="00000AB8">
      <w:pPr>
        <w:spacing w:line="240" w:lineRule="auto"/>
        <w:jc w:val="center"/>
        <w:rPr>
          <w:rFonts w:cs="Times New Roman"/>
          <w:b/>
          <w:u w:val="single"/>
        </w:rPr>
      </w:pPr>
      <w:r w:rsidRPr="009D25DC">
        <w:rPr>
          <w:rFonts w:cs="Times New Roman"/>
          <w:b/>
          <w:u w:val="single"/>
        </w:rPr>
        <w:t xml:space="preserve">Table </w:t>
      </w:r>
      <w:r w:rsidR="000118F0" w:rsidRPr="009D25DC">
        <w:rPr>
          <w:rFonts w:cs="Times New Roman"/>
          <w:b/>
          <w:u w:val="single"/>
        </w:rPr>
        <w:t>CF</w:t>
      </w:r>
      <w:r w:rsidR="00F42ABC">
        <w:rPr>
          <w:rFonts w:cs="Times New Roman"/>
          <w:b/>
          <w:u w:val="single"/>
        </w:rPr>
        <w:t>.2</w:t>
      </w:r>
      <w:r w:rsidRPr="009D25DC">
        <w:rPr>
          <w:rFonts w:cs="Times New Roman"/>
          <w:b/>
          <w:u w:val="single"/>
        </w:rPr>
        <w:t xml:space="preserve">: Child functioning </w:t>
      </w:r>
      <w:r w:rsidR="00073765" w:rsidRPr="009D25DC">
        <w:rPr>
          <w:rFonts w:cs="Times New Roman"/>
          <w:b/>
          <w:u w:val="single"/>
        </w:rPr>
        <w:t>for children age</w:t>
      </w:r>
      <w:r w:rsidR="00C62D56" w:rsidRPr="009D25DC">
        <w:rPr>
          <w:rFonts w:cs="Times New Roman"/>
          <w:b/>
          <w:u w:val="single"/>
        </w:rPr>
        <w:t>d</w:t>
      </w:r>
      <w:r w:rsidR="00073765" w:rsidRPr="009D25DC">
        <w:rPr>
          <w:rFonts w:cs="Times New Roman"/>
          <w:b/>
          <w:u w:val="single"/>
        </w:rPr>
        <w:t xml:space="preserve"> 5 to 17</w:t>
      </w:r>
    </w:p>
    <w:p w14:paraId="6B19E321" w14:textId="1382790E" w:rsidR="00B571A0" w:rsidRPr="006A617C" w:rsidRDefault="00000AB8" w:rsidP="003E7F9A">
      <w:pPr>
        <w:spacing w:line="240" w:lineRule="auto"/>
        <w:rPr>
          <w:rFonts w:cs="Times New Roman"/>
        </w:rPr>
      </w:pPr>
      <w:r w:rsidRPr="006A617C">
        <w:rPr>
          <w:rFonts w:cs="Times New Roman"/>
          <w:i/>
        </w:rPr>
        <w:t xml:space="preserve">Responses to questions </w:t>
      </w:r>
      <w:r w:rsidR="000118F0" w:rsidRPr="006A617C">
        <w:rPr>
          <w:rFonts w:cs="Times New Roman"/>
          <w:i/>
        </w:rPr>
        <w:t>CF</w:t>
      </w:r>
      <w:r w:rsidRPr="006A617C">
        <w:rPr>
          <w:rFonts w:cs="Times New Roman"/>
          <w:i/>
        </w:rPr>
        <w:t>1-</w:t>
      </w:r>
      <w:r w:rsidR="000118F0" w:rsidRPr="006A617C">
        <w:rPr>
          <w:rFonts w:cs="Times New Roman"/>
          <w:i/>
        </w:rPr>
        <w:t>CF</w:t>
      </w:r>
      <w:r w:rsidRPr="006A617C">
        <w:rPr>
          <w:rFonts w:cs="Times New Roman"/>
          <w:i/>
        </w:rPr>
        <w:t>2</w:t>
      </w:r>
      <w:r w:rsidR="00F37456" w:rsidRPr="006A617C">
        <w:rPr>
          <w:rFonts w:cs="Times New Roman"/>
          <w:i/>
        </w:rPr>
        <w:t>4</w:t>
      </w:r>
      <w:r w:rsidRPr="006A617C">
        <w:rPr>
          <w:rFonts w:cs="Times New Roman"/>
          <w:i/>
        </w:rPr>
        <w:t xml:space="preserve"> are used to determine whether children ha</w:t>
      </w:r>
      <w:r w:rsidR="003E264B" w:rsidRPr="006A617C">
        <w:rPr>
          <w:rFonts w:cs="Times New Roman"/>
          <w:i/>
        </w:rPr>
        <w:t xml:space="preserve">ve </w:t>
      </w:r>
      <w:r w:rsidR="00EF2E84" w:rsidRPr="006A617C">
        <w:rPr>
          <w:rFonts w:cs="Times New Roman"/>
          <w:i/>
        </w:rPr>
        <w:t>functional difficulty</w:t>
      </w:r>
      <w:r w:rsidR="003E264B" w:rsidRPr="006A617C">
        <w:rPr>
          <w:rFonts w:cs="Times New Roman"/>
          <w:i/>
        </w:rPr>
        <w:t xml:space="preserve"> in</w:t>
      </w:r>
      <w:r w:rsidRPr="006A617C">
        <w:rPr>
          <w:rFonts w:cs="Times New Roman"/>
          <w:i/>
        </w:rPr>
        <w:t xml:space="preserve"> </w:t>
      </w:r>
      <w:r w:rsidR="003E264B" w:rsidRPr="006A617C">
        <w:rPr>
          <w:rFonts w:cs="Times New Roman"/>
          <w:i/>
        </w:rPr>
        <w:t xml:space="preserve">the reported </w:t>
      </w:r>
      <w:r w:rsidRPr="006A617C">
        <w:rPr>
          <w:rFonts w:cs="Times New Roman"/>
          <w:i/>
        </w:rPr>
        <w:t>domains</w:t>
      </w:r>
      <w:r w:rsidR="00F44D38" w:rsidRPr="006A617C">
        <w:rPr>
          <w:rFonts w:cs="Times New Roman"/>
          <w:i/>
        </w:rPr>
        <w:t>.</w:t>
      </w:r>
      <w:r w:rsidRPr="006A617C">
        <w:rPr>
          <w:rFonts w:cs="Times New Roman"/>
          <w:i/>
        </w:rPr>
        <w:t xml:space="preserve"> </w:t>
      </w:r>
      <w:r w:rsidRPr="006A617C">
        <w:rPr>
          <w:rFonts w:cs="Times New Roman"/>
        </w:rPr>
        <w:t xml:space="preserve"> </w:t>
      </w:r>
      <w:r w:rsidR="006A617C" w:rsidRPr="006A617C">
        <w:rPr>
          <w:i/>
        </w:rPr>
        <w:t>For indicators generated from the questionnaire for children aged 5-17, the denominator should be confined to all children aged 5-17</w:t>
      </w:r>
      <w:r w:rsidR="00EE7FA6">
        <w:rPr>
          <w:i/>
        </w:rPr>
        <w:t xml:space="preserve"> including those with missing data</w:t>
      </w:r>
      <w:r w:rsidR="006A617C" w:rsidRPr="006A617C">
        <w:rPr>
          <w:i/>
        </w:rPr>
        <w:t>.</w:t>
      </w:r>
    </w:p>
    <w:p w14:paraId="580AF75E" w14:textId="213927E4" w:rsidR="003C52AB" w:rsidRPr="009D25DC" w:rsidRDefault="00983A2F" w:rsidP="00852AEC">
      <w:pPr>
        <w:pStyle w:val="ListParagraph"/>
        <w:numPr>
          <w:ilvl w:val="0"/>
          <w:numId w:val="37"/>
        </w:numPr>
        <w:spacing w:line="240" w:lineRule="auto"/>
        <w:jc w:val="both"/>
        <w:rPr>
          <w:rFonts w:cs="Times New Roman"/>
          <w:i/>
        </w:rPr>
      </w:pPr>
      <w:r>
        <w:rPr>
          <w:rFonts w:cs="Times New Roman"/>
          <w:i/>
        </w:rPr>
        <w:t>L</w:t>
      </w:r>
      <w:r w:rsidR="003C52AB" w:rsidRPr="009D25DC">
        <w:rPr>
          <w:rFonts w:cs="Times New Roman"/>
          <w:i/>
        </w:rPr>
        <w:t xml:space="preserve">evels of functional difficulty are tabulated </w:t>
      </w:r>
      <w:r w:rsidR="00852AEC" w:rsidRPr="009D25DC">
        <w:rPr>
          <w:rFonts w:cs="Times New Roman"/>
          <w:i/>
        </w:rPr>
        <w:t>for each functional domain. R</w:t>
      </w:r>
      <w:r w:rsidR="003C52AB" w:rsidRPr="009D25DC">
        <w:rPr>
          <w:rFonts w:cs="Times New Roman"/>
          <w:i/>
        </w:rPr>
        <w:t xml:space="preserve">efer to </w:t>
      </w:r>
      <w:r w:rsidR="00FD4B14" w:rsidRPr="009D25DC">
        <w:rPr>
          <w:rFonts w:cs="Times New Roman"/>
          <w:i/>
        </w:rPr>
        <w:t xml:space="preserve">Plan </w:t>
      </w:r>
      <w:r w:rsidR="00B24242" w:rsidRPr="009D25DC">
        <w:rPr>
          <w:rFonts w:cs="Times New Roman"/>
          <w:i/>
        </w:rPr>
        <w:t>2</w:t>
      </w:r>
      <w:r w:rsidR="00852AEC" w:rsidRPr="009D25DC">
        <w:rPr>
          <w:rFonts w:cs="Times New Roman"/>
          <w:i/>
        </w:rPr>
        <w:t xml:space="preserve"> below</w:t>
      </w:r>
      <w:r w:rsidR="00932518" w:rsidRPr="009D25DC">
        <w:rPr>
          <w:rFonts w:cs="Times New Roman"/>
          <w:i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5871"/>
      </w:tblGrid>
      <w:tr w:rsidR="00B571A0" w:rsidRPr="003C52AB" w14:paraId="5D16C0CC" w14:textId="77777777" w:rsidTr="001B7DF4">
        <w:tc>
          <w:tcPr>
            <w:tcW w:w="9736" w:type="dxa"/>
            <w:gridSpan w:val="2"/>
            <w:tcBorders>
              <w:bottom w:val="single" w:sz="4" w:space="0" w:color="auto"/>
            </w:tcBorders>
          </w:tcPr>
          <w:p w14:paraId="1EFCA370" w14:textId="5DB61E82" w:rsidR="00B571A0" w:rsidRPr="003C52AB" w:rsidRDefault="00A243E9" w:rsidP="00F25A1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Plan 2</w:t>
            </w:r>
            <w:r w:rsidR="003E7F9A" w:rsidRPr="003C52AB">
              <w:rPr>
                <w:rFonts w:cs="Times New Roman"/>
                <w:b/>
                <w:sz w:val="20"/>
                <w:szCs w:val="20"/>
              </w:rPr>
              <w:t xml:space="preserve">: </w:t>
            </w:r>
            <w:r w:rsidR="00513C2E" w:rsidRPr="003C52AB">
              <w:rPr>
                <w:rFonts w:cs="Times New Roman"/>
                <w:b/>
                <w:sz w:val="20"/>
                <w:szCs w:val="20"/>
              </w:rPr>
              <w:t>Tabulations</w:t>
            </w:r>
            <w:r w:rsidR="00B571A0" w:rsidRPr="003C52AB">
              <w:rPr>
                <w:rFonts w:cs="Times New Roman"/>
                <w:b/>
                <w:sz w:val="20"/>
                <w:szCs w:val="20"/>
              </w:rPr>
              <w:t xml:space="preserve"> for </w:t>
            </w:r>
            <w:r w:rsidR="00F25A11">
              <w:rPr>
                <w:rFonts w:cs="Times New Roman"/>
                <w:b/>
                <w:sz w:val="20"/>
                <w:szCs w:val="20"/>
              </w:rPr>
              <w:t>prevalence</w:t>
            </w:r>
            <w:r w:rsidR="00B571A0" w:rsidRPr="003C52AB">
              <w:rPr>
                <w:rFonts w:cs="Times New Roman"/>
                <w:b/>
                <w:sz w:val="20"/>
                <w:szCs w:val="20"/>
              </w:rPr>
              <w:t xml:space="preserve"> of functional difficulty among children aged 5-17</w:t>
            </w:r>
            <w:r w:rsidR="00513C2E" w:rsidRPr="003C52AB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B571A0" w:rsidRPr="003C52AB" w14:paraId="5F769053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F4C64" w14:textId="77777777" w:rsidR="00B571A0" w:rsidRPr="003C52AB" w:rsidRDefault="00B571A0" w:rsidP="00513C2E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Functional domains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82F4" w14:textId="5EDC8E91" w:rsidR="00B571A0" w:rsidRPr="003C52AB" w:rsidRDefault="00983A2F" w:rsidP="0060779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F</w:t>
            </w:r>
            <w:r w:rsidR="00E65E89">
              <w:rPr>
                <w:rFonts w:cs="Times New Roman"/>
                <w:b/>
                <w:sz w:val="20"/>
                <w:szCs w:val="20"/>
              </w:rPr>
              <w:t>unctional difficulty</w:t>
            </w:r>
            <w:r w:rsidR="00B571A0" w:rsidRPr="003C52AB">
              <w:rPr>
                <w:rFonts w:cs="Times New Roman"/>
                <w:b/>
                <w:sz w:val="20"/>
                <w:szCs w:val="20"/>
              </w:rPr>
              <w:t xml:space="preserve"> if the following is true:</w:t>
            </w:r>
          </w:p>
        </w:tc>
      </w:tr>
      <w:tr w:rsidR="00B571A0" w:rsidRPr="003C52AB" w14:paraId="5222410B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9724" w14:textId="77777777" w:rsidR="00B571A0" w:rsidRPr="003C52AB" w:rsidRDefault="00B571A0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See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69F80" w14:textId="29E8A8EB" w:rsidR="00513C2E" w:rsidRPr="003C52AB" w:rsidRDefault="00513C2E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2=3 OR CF2=4</w:t>
            </w:r>
          </w:p>
          <w:p w14:paraId="422F4375" w14:textId="77777777" w:rsidR="00B571A0" w:rsidRPr="003C52AB" w:rsidRDefault="00B571A0" w:rsidP="00513C2E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2A3BC5DC" w14:textId="20FBC758" w:rsidR="00B571A0" w:rsidRPr="003C52AB" w:rsidRDefault="00513C2E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3=3 OR CF3=4</w:t>
            </w:r>
          </w:p>
        </w:tc>
      </w:tr>
      <w:tr w:rsidR="00B571A0" w:rsidRPr="003C52AB" w14:paraId="0780FBA3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1EB6" w14:textId="77777777" w:rsidR="00B571A0" w:rsidRPr="003C52AB" w:rsidRDefault="00B571A0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Hear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C08A" w14:textId="0EBCFB77" w:rsidR="00513C2E" w:rsidRPr="003C52AB" w:rsidRDefault="00513C2E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5=3 OR CF5=4</w:t>
            </w:r>
          </w:p>
          <w:p w14:paraId="0C95862B" w14:textId="77777777" w:rsidR="00B571A0" w:rsidRPr="003C52AB" w:rsidRDefault="00B571A0" w:rsidP="00513C2E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5F48D0D9" w14:textId="5A7B6849" w:rsidR="00B571A0" w:rsidRPr="003C52AB" w:rsidRDefault="00513C2E" w:rsidP="00513C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If CF6=3 OR CF6=4</w:t>
            </w:r>
          </w:p>
        </w:tc>
      </w:tr>
      <w:tr w:rsidR="00B24F41" w:rsidRPr="003C52AB" w14:paraId="2821C818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5809" w14:textId="29041742" w:rsidR="00B24F41" w:rsidRPr="003C52AB" w:rsidRDefault="00B24F41" w:rsidP="00370C1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Walking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5504" w14:textId="08A33E8F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If </w:t>
            </w:r>
            <w:r w:rsidR="00E22E5B">
              <w:rPr>
                <w:rFonts w:cs="Times New Roman"/>
                <w:sz w:val="20"/>
                <w:szCs w:val="20"/>
              </w:rPr>
              <w:t>(</w:t>
            </w:r>
            <w:r w:rsidRPr="003C52AB">
              <w:rPr>
                <w:rFonts w:cs="Times New Roman"/>
                <w:sz w:val="20"/>
                <w:szCs w:val="20"/>
              </w:rPr>
              <w:t xml:space="preserve">CF8=3 OR CF8=4) OR (CF9=3 OR CF9=4) </w:t>
            </w:r>
          </w:p>
          <w:p w14:paraId="35F244B5" w14:textId="77777777" w:rsidR="00B24F41" w:rsidRPr="003C52AB" w:rsidRDefault="00B24F41" w:rsidP="00B24F4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7D971587" w14:textId="29500F46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If </w:t>
            </w:r>
            <w:r w:rsidR="009D2BD8">
              <w:rPr>
                <w:rFonts w:cs="Times New Roman"/>
                <w:sz w:val="20"/>
                <w:szCs w:val="20"/>
              </w:rPr>
              <w:t>(</w:t>
            </w:r>
            <w:r w:rsidRPr="003C52AB">
              <w:rPr>
                <w:rFonts w:cs="Times New Roman"/>
                <w:sz w:val="20"/>
                <w:szCs w:val="20"/>
              </w:rPr>
              <w:t>CF12=3 OR CF12=4) OR (CF13=3 OR CF13=4)</w:t>
            </w:r>
          </w:p>
        </w:tc>
      </w:tr>
      <w:tr w:rsidR="00B24F41" w:rsidRPr="003C52AB" w14:paraId="44E1CF82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0922B" w14:textId="77777777" w:rsidR="00B24F41" w:rsidRPr="003C52AB" w:rsidRDefault="00B24F41" w:rsidP="00CC175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Self-care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5FF3" w14:textId="5A98FDCD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4=3 OR CF14=4</w:t>
            </w:r>
          </w:p>
        </w:tc>
      </w:tr>
      <w:tr w:rsidR="00524DE2" w:rsidRPr="003C52AB" w14:paraId="4FA3EF11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861F3" w14:textId="77777777" w:rsidR="00283FB0" w:rsidRDefault="00524DE2" w:rsidP="00283FB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Communication </w:t>
            </w:r>
          </w:p>
          <w:p w14:paraId="650420D2" w14:textId="78529E2F" w:rsidR="00524DE2" w:rsidRPr="003C52AB" w:rsidRDefault="00524DE2" w:rsidP="00283FB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lastRenderedPageBreak/>
              <w:t>(b</w:t>
            </w:r>
            <w:r w:rsidRPr="003C52AB">
              <w:rPr>
                <w:rFonts w:cs="Times New Roman"/>
                <w:sz w:val="20"/>
                <w:szCs w:val="20"/>
              </w:rPr>
              <w:t>eing understood inside</w:t>
            </w:r>
            <w:r>
              <w:rPr>
                <w:rFonts w:cs="Times New Roman"/>
                <w:sz w:val="20"/>
                <w:szCs w:val="20"/>
              </w:rPr>
              <w:t xml:space="preserve"> or outside</w:t>
            </w:r>
            <w:r w:rsidRPr="003C52AB">
              <w:rPr>
                <w:rFonts w:cs="Times New Roman"/>
                <w:sz w:val="20"/>
                <w:szCs w:val="20"/>
              </w:rPr>
              <w:t xml:space="preserve"> the household</w:t>
            </w:r>
            <w:r>
              <w:rPr>
                <w:rFonts w:cs="Times New Roman"/>
                <w:sz w:val="20"/>
                <w:szCs w:val="20"/>
              </w:rPr>
              <w:t>)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5691" w14:textId="77777777" w:rsidR="00524DE2" w:rsidRDefault="00524DE2" w:rsidP="00524D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lastRenderedPageBreak/>
              <w:t>CF15=3 OR CF15=4</w:t>
            </w:r>
          </w:p>
          <w:p w14:paraId="068D9B48" w14:textId="77777777" w:rsidR="00524DE2" w:rsidRPr="003C52AB" w:rsidRDefault="00524DE2" w:rsidP="00524DE2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>OR</w:t>
            </w:r>
          </w:p>
          <w:p w14:paraId="6A6C1664" w14:textId="44ED539E" w:rsidR="00524DE2" w:rsidRPr="00524DE2" w:rsidRDefault="00524DE2" w:rsidP="00524DE2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lastRenderedPageBreak/>
              <w:t>CF16=3 OR CF16=4</w:t>
            </w:r>
          </w:p>
        </w:tc>
      </w:tr>
      <w:tr w:rsidR="00B24F41" w:rsidRPr="003C52AB" w14:paraId="2189D393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36C41" w14:textId="77777777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lastRenderedPageBreak/>
              <w:t>Learn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D7A6" w14:textId="4BFEA106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7=3 OR CF17=4</w:t>
            </w:r>
          </w:p>
        </w:tc>
      </w:tr>
      <w:tr w:rsidR="00B24F41" w:rsidRPr="003C52AB" w14:paraId="509FB910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660D4" w14:textId="77777777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Remembering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D8839" w14:textId="0274426B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F18=3 OR CF18=4</w:t>
            </w:r>
          </w:p>
        </w:tc>
      </w:tr>
      <w:tr w:rsidR="00B24F41" w:rsidRPr="003C52AB" w14:paraId="0EFC259E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8A29" w14:textId="392B6088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Concentrating 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F738" w14:textId="4CCCAD93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19=3 OR CF19</w:t>
            </w:r>
            <w:r w:rsidRPr="003C52AB">
              <w:rPr>
                <w:rFonts w:cs="Times New Roman"/>
                <w:sz w:val="20"/>
                <w:szCs w:val="20"/>
              </w:rPr>
              <w:t>=4</w:t>
            </w:r>
          </w:p>
        </w:tc>
      </w:tr>
      <w:tr w:rsidR="00B24F41" w:rsidRPr="003C52AB" w14:paraId="309EB2E6" w14:textId="77777777" w:rsidTr="0082076E">
        <w:trPr>
          <w:trHeight w:val="60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CA29B" w14:textId="77777777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Accepting Change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6CCE1" w14:textId="0710429D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20=3 OR CF20</w:t>
            </w:r>
            <w:r w:rsidRPr="003C52AB">
              <w:rPr>
                <w:rFonts w:cs="Times New Roman"/>
                <w:sz w:val="20"/>
                <w:szCs w:val="20"/>
              </w:rPr>
              <w:t>=4</w:t>
            </w:r>
          </w:p>
        </w:tc>
      </w:tr>
      <w:tr w:rsidR="00B24F41" w:rsidRPr="003C52AB" w14:paraId="5C2237EE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37333" w14:textId="27A3E57E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Controlling Behaviour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720CD" w14:textId="6EDAF420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21=3 OR CF21</w:t>
            </w:r>
            <w:r w:rsidRPr="003C52AB">
              <w:rPr>
                <w:rFonts w:cs="Times New Roman"/>
                <w:sz w:val="20"/>
                <w:szCs w:val="20"/>
              </w:rPr>
              <w:t>=4</w:t>
            </w:r>
          </w:p>
        </w:tc>
      </w:tr>
      <w:tr w:rsidR="00B24F41" w:rsidRPr="003C52AB" w14:paraId="01F37D47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1D486" w14:textId="39A9A375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Making Friends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C245" w14:textId="019546A6" w:rsidR="00B24F41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22=3 OR CF22</w:t>
            </w:r>
            <w:r w:rsidRPr="003C52AB">
              <w:rPr>
                <w:rFonts w:cs="Times New Roman"/>
                <w:sz w:val="20"/>
                <w:szCs w:val="20"/>
              </w:rPr>
              <w:t>=4</w:t>
            </w:r>
          </w:p>
        </w:tc>
      </w:tr>
      <w:tr w:rsidR="00B24F41" w:rsidRPr="003C52AB" w14:paraId="4821E50F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582E3" w14:textId="708DFB09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Anxiety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2472" w14:textId="1F722FC0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23</w:t>
            </w:r>
            <w:r w:rsidRPr="003C52AB">
              <w:rPr>
                <w:rFonts w:cs="Times New Roman"/>
                <w:sz w:val="20"/>
                <w:szCs w:val="20"/>
              </w:rPr>
              <w:t>=1</w:t>
            </w:r>
          </w:p>
        </w:tc>
      </w:tr>
      <w:tr w:rsidR="00B24F41" w:rsidRPr="003C52AB" w14:paraId="5D6F60E2" w14:textId="77777777" w:rsidTr="001B7DF4"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2D227" w14:textId="04325FB7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>Depression</w:t>
            </w:r>
          </w:p>
        </w:tc>
        <w:tc>
          <w:tcPr>
            <w:tcW w:w="5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140F" w14:textId="310E8C61" w:rsidR="00B24F41" w:rsidRPr="003C52AB" w:rsidRDefault="00B24F41" w:rsidP="00B24F4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24</w:t>
            </w:r>
            <w:r w:rsidRPr="003C52AB">
              <w:rPr>
                <w:rFonts w:cs="Times New Roman"/>
                <w:sz w:val="20"/>
                <w:szCs w:val="20"/>
              </w:rPr>
              <w:t>=1</w:t>
            </w:r>
          </w:p>
        </w:tc>
      </w:tr>
    </w:tbl>
    <w:p w14:paraId="6D79C099" w14:textId="77777777" w:rsidR="003E212A" w:rsidRDefault="003E212A" w:rsidP="003E212A">
      <w:pPr>
        <w:pStyle w:val="ListParagraph"/>
        <w:spacing w:line="240" w:lineRule="auto"/>
        <w:ind w:left="360"/>
        <w:jc w:val="both"/>
        <w:rPr>
          <w:rFonts w:cs="Times New Roman"/>
          <w:i/>
          <w:sz w:val="20"/>
          <w:szCs w:val="20"/>
        </w:rPr>
      </w:pPr>
    </w:p>
    <w:p w14:paraId="181E0CCA" w14:textId="6346F763" w:rsidR="00B571A0" w:rsidRDefault="00B571A0" w:rsidP="00E71033">
      <w:pPr>
        <w:pStyle w:val="ListParagraph"/>
        <w:numPr>
          <w:ilvl w:val="0"/>
          <w:numId w:val="35"/>
        </w:numPr>
        <w:spacing w:line="240" w:lineRule="auto"/>
        <w:jc w:val="both"/>
        <w:rPr>
          <w:rFonts w:cs="Times New Roman"/>
          <w:i/>
        </w:rPr>
      </w:pPr>
      <w:r w:rsidRPr="009D25DC">
        <w:rPr>
          <w:rFonts w:cs="Times New Roman"/>
          <w:i/>
        </w:rPr>
        <w:t xml:space="preserve">The percentage of children </w:t>
      </w:r>
      <w:r w:rsidR="007A1966" w:rsidRPr="009D25DC">
        <w:rPr>
          <w:rFonts w:cs="Times New Roman"/>
        </w:rPr>
        <w:t>aged</w:t>
      </w:r>
      <w:r w:rsidR="007A1966" w:rsidRPr="009D25DC">
        <w:rPr>
          <w:rFonts w:cs="Times New Roman"/>
          <w:i/>
        </w:rPr>
        <w:t xml:space="preserve"> </w:t>
      </w:r>
      <w:r w:rsidRPr="009D25DC">
        <w:rPr>
          <w:rFonts w:cs="Times New Roman"/>
          <w:i/>
        </w:rPr>
        <w:t>5-17 years with</w:t>
      </w:r>
      <w:r w:rsidR="00607799" w:rsidRPr="009D25DC">
        <w:rPr>
          <w:rFonts w:cs="Times New Roman"/>
          <w:i/>
        </w:rPr>
        <w:t xml:space="preserve"> </w:t>
      </w:r>
      <w:r w:rsidR="00E65E89">
        <w:rPr>
          <w:rFonts w:cs="Times New Roman"/>
          <w:i/>
        </w:rPr>
        <w:t>functional difficulty</w:t>
      </w:r>
      <w:r w:rsidRPr="009D25DC">
        <w:rPr>
          <w:rFonts w:cs="Times New Roman"/>
          <w:i/>
        </w:rPr>
        <w:t xml:space="preserve"> in at least one domain are those children </w:t>
      </w:r>
      <w:r w:rsidR="00C969A5">
        <w:rPr>
          <w:rFonts w:cs="Times New Roman"/>
          <w:i/>
        </w:rPr>
        <w:t>for</w:t>
      </w:r>
      <w:r w:rsidRPr="009D25DC">
        <w:rPr>
          <w:rFonts w:cs="Times New Roman"/>
          <w:i/>
        </w:rPr>
        <w:t xml:space="preserve"> </w:t>
      </w:r>
      <w:r w:rsidR="00E71033">
        <w:rPr>
          <w:rFonts w:cs="Times New Roman"/>
          <w:i/>
        </w:rPr>
        <w:t>whom</w:t>
      </w:r>
      <w:r w:rsidRPr="009D25DC">
        <w:rPr>
          <w:rFonts w:cs="Times New Roman"/>
          <w:i/>
        </w:rPr>
        <w:t xml:space="preserve"> </w:t>
      </w:r>
      <w:r w:rsidRPr="009D25DC">
        <w:rPr>
          <w:rFonts w:cs="Times New Roman"/>
          <w:b/>
          <w:i/>
        </w:rPr>
        <w:t>at least one domain</w:t>
      </w:r>
      <w:r w:rsidRPr="009D25DC">
        <w:rPr>
          <w:rFonts w:cs="Times New Roman"/>
          <w:i/>
        </w:rPr>
        <w:t xml:space="preserve"> is coded 3 or 4 [1 for Anxiety or Depression] (true) as tabulated according to </w:t>
      </w:r>
      <w:r w:rsidRPr="009D25DC">
        <w:rPr>
          <w:rFonts w:cs="Times New Roman"/>
          <w:b/>
          <w:i/>
          <w:u w:val="single"/>
        </w:rPr>
        <w:t xml:space="preserve">Plan </w:t>
      </w:r>
      <w:r w:rsidR="00B24242" w:rsidRPr="009D25DC">
        <w:rPr>
          <w:rFonts w:cs="Times New Roman"/>
          <w:b/>
          <w:i/>
          <w:u w:val="single"/>
        </w:rPr>
        <w:t>2</w:t>
      </w:r>
      <w:r w:rsidRPr="009D25DC">
        <w:rPr>
          <w:rFonts w:cs="Times New Roman"/>
          <w:i/>
        </w:rPr>
        <w:t xml:space="preserve"> above. </w:t>
      </w:r>
    </w:p>
    <w:p w14:paraId="00AF2987" w14:textId="77777777" w:rsidR="009D25DC" w:rsidRPr="009D25DC" w:rsidRDefault="009D25DC" w:rsidP="009D25DC">
      <w:pPr>
        <w:pStyle w:val="ListParagraph"/>
        <w:spacing w:line="240" w:lineRule="auto"/>
        <w:ind w:left="360"/>
        <w:jc w:val="both"/>
        <w:rPr>
          <w:rFonts w:cs="Times New Roman"/>
          <w:i/>
        </w:rPr>
      </w:pPr>
    </w:p>
    <w:p w14:paraId="4A879DDD" w14:textId="21A0B0DF" w:rsidR="007017DE" w:rsidRDefault="007017DE" w:rsidP="00914FA6">
      <w:pPr>
        <w:spacing w:line="240" w:lineRule="auto"/>
        <w:jc w:val="center"/>
        <w:rPr>
          <w:rFonts w:cs="Times New Roman"/>
          <w:b/>
          <w:u w:val="single"/>
        </w:rPr>
      </w:pPr>
      <w:r w:rsidRPr="009D25DC">
        <w:rPr>
          <w:rFonts w:cs="Times New Roman"/>
          <w:b/>
          <w:u w:val="single"/>
        </w:rPr>
        <w:t>Table CF</w:t>
      </w:r>
      <w:r>
        <w:rPr>
          <w:rFonts w:cs="Times New Roman"/>
          <w:b/>
          <w:u w:val="single"/>
        </w:rPr>
        <w:t>.</w:t>
      </w:r>
      <w:r w:rsidR="00914FA6">
        <w:rPr>
          <w:rFonts w:cs="Times New Roman"/>
          <w:b/>
          <w:u w:val="single"/>
        </w:rPr>
        <w:t>3</w:t>
      </w:r>
      <w:r w:rsidRPr="009D25DC">
        <w:rPr>
          <w:rFonts w:cs="Times New Roman"/>
          <w:b/>
          <w:u w:val="single"/>
        </w:rPr>
        <w:t xml:space="preserve">: </w:t>
      </w:r>
      <w:r>
        <w:rPr>
          <w:rFonts w:cs="Times New Roman"/>
          <w:b/>
          <w:u w:val="single"/>
        </w:rPr>
        <w:t>Use of assistive devices for children aged 2-17</w:t>
      </w:r>
    </w:p>
    <w:p w14:paraId="1BED436E" w14:textId="55B471F8" w:rsidR="000E2C33" w:rsidRPr="00CC1757" w:rsidRDefault="00CC1757" w:rsidP="00CC1757">
      <w:pPr>
        <w:spacing w:line="240" w:lineRule="auto"/>
        <w:rPr>
          <w:rFonts w:cs="Times New Roman"/>
          <w:b/>
          <w:i/>
          <w:iCs/>
          <w:u w:val="single"/>
        </w:rPr>
      </w:pPr>
      <w:r w:rsidRPr="00CC1757">
        <w:rPr>
          <w:rFonts w:cs="Times New Roman"/>
          <w:i/>
          <w:iCs/>
        </w:rPr>
        <w:t>To calculate t</w:t>
      </w:r>
      <w:r w:rsidR="000E2C33" w:rsidRPr="00CC1757">
        <w:rPr>
          <w:rFonts w:cs="Times New Roman"/>
          <w:i/>
          <w:iCs/>
        </w:rPr>
        <w:t>he percentage of children age</w:t>
      </w:r>
      <w:r w:rsidRPr="00CC1757">
        <w:rPr>
          <w:rFonts w:cs="Times New Roman"/>
          <w:i/>
          <w:iCs/>
        </w:rPr>
        <w:t>d</w:t>
      </w:r>
      <w:r w:rsidR="000E2C33" w:rsidRPr="00CC1757">
        <w:rPr>
          <w:rFonts w:cs="Times New Roman"/>
          <w:i/>
          <w:iCs/>
        </w:rPr>
        <w:t xml:space="preserve"> 2-17 years who have functional difficulty while using an assistive device, </w:t>
      </w:r>
      <w:r w:rsidR="000E2C33" w:rsidRPr="00CC1757">
        <w:rPr>
          <w:i/>
          <w:iCs/>
        </w:rPr>
        <w:t>the denominator should be confined to all children aged 2-17 who use the noted assistive device.</w:t>
      </w:r>
    </w:p>
    <w:tbl>
      <w:tblPr>
        <w:tblStyle w:val="TableGrid"/>
        <w:tblW w:w="9630" w:type="dxa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6030"/>
      </w:tblGrid>
      <w:tr w:rsidR="007017DE" w:rsidRPr="003C52AB" w14:paraId="71212BF3" w14:textId="77777777" w:rsidTr="00E76184">
        <w:tc>
          <w:tcPr>
            <w:tcW w:w="9630" w:type="dxa"/>
            <w:gridSpan w:val="2"/>
            <w:tcBorders>
              <w:bottom w:val="single" w:sz="4" w:space="0" w:color="auto"/>
            </w:tcBorders>
          </w:tcPr>
          <w:p w14:paraId="260D8E84" w14:textId="7F0D11D7" w:rsidR="007017DE" w:rsidRPr="003C52AB" w:rsidRDefault="007017DE" w:rsidP="007017DE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3C52AB">
              <w:rPr>
                <w:rFonts w:cs="Times New Roman"/>
                <w:b/>
                <w:sz w:val="20"/>
                <w:szCs w:val="20"/>
              </w:rPr>
              <w:t xml:space="preserve">Plan </w:t>
            </w:r>
            <w:r>
              <w:rPr>
                <w:rFonts w:cs="Times New Roman"/>
                <w:b/>
                <w:sz w:val="20"/>
                <w:szCs w:val="20"/>
              </w:rPr>
              <w:t>3</w:t>
            </w:r>
            <w:r w:rsidRPr="003C52AB">
              <w:rPr>
                <w:rFonts w:cs="Times New Roman"/>
                <w:b/>
                <w:sz w:val="20"/>
                <w:szCs w:val="20"/>
              </w:rPr>
              <w:t xml:space="preserve">: Tabulations for </w:t>
            </w:r>
            <w:r>
              <w:rPr>
                <w:rFonts w:cs="Times New Roman"/>
                <w:b/>
                <w:sz w:val="20"/>
                <w:szCs w:val="20"/>
              </w:rPr>
              <w:t>use of assistive devices among children aged 2-17</w:t>
            </w:r>
            <w:r w:rsidRPr="003C52AB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017DE" w:rsidRPr="003C52AB" w14:paraId="76A16A86" w14:textId="77777777" w:rsidTr="00283FB0">
        <w:trPr>
          <w:trHeight w:val="332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00CDB" w14:textId="3DF7C6F2" w:rsidR="007017DE" w:rsidRPr="003C52AB" w:rsidRDefault="00A10064" w:rsidP="00402F80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</w:t>
            </w:r>
            <w:r w:rsidRPr="00A10064">
              <w:rPr>
                <w:rFonts w:cs="Times New Roman"/>
                <w:b/>
                <w:sz w:val="20"/>
                <w:szCs w:val="20"/>
              </w:rPr>
              <w:t>omain</w:t>
            </w:r>
            <w:r>
              <w:rPr>
                <w:rFonts w:cs="Times New Roman"/>
                <w:b/>
                <w:sz w:val="20"/>
                <w:szCs w:val="20"/>
              </w:rPr>
              <w:t>s</w:t>
            </w:r>
            <w:r w:rsidRPr="00A10064">
              <w:rPr>
                <w:rFonts w:cs="Times New Roman"/>
                <w:b/>
                <w:sz w:val="20"/>
                <w:szCs w:val="20"/>
              </w:rPr>
              <w:t xml:space="preserve"> of assistive devices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DF89" w14:textId="77777777" w:rsidR="007017DE" w:rsidRPr="003C52AB" w:rsidRDefault="007017DE" w:rsidP="00402F80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Functional difficulty</w:t>
            </w:r>
            <w:r w:rsidRPr="003C52AB">
              <w:rPr>
                <w:rFonts w:cs="Times New Roman"/>
                <w:b/>
                <w:sz w:val="20"/>
                <w:szCs w:val="20"/>
              </w:rPr>
              <w:t xml:space="preserve"> if the following is true:</w:t>
            </w:r>
          </w:p>
        </w:tc>
      </w:tr>
      <w:tr w:rsidR="007017DE" w:rsidRPr="003C52AB" w14:paraId="0F8B9F51" w14:textId="77777777" w:rsidTr="00283FB0">
        <w:trPr>
          <w:trHeight w:val="287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09C21" w14:textId="757D580A" w:rsidR="007017DE" w:rsidRPr="003C52AB" w:rsidRDefault="007017DE" w:rsidP="007017D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ar glasses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619" w14:textId="2271B1E9" w:rsidR="007017DE" w:rsidRPr="003C52AB" w:rsidRDefault="007017DE" w:rsidP="007017D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CF1=1 </w:t>
            </w:r>
          </w:p>
        </w:tc>
      </w:tr>
      <w:tr w:rsidR="007017DE" w:rsidRPr="003C52AB" w14:paraId="5FD7ACE6" w14:textId="77777777" w:rsidTr="00283FB0">
        <w:trPr>
          <w:trHeight w:val="332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B9EEB" w14:textId="457A0778" w:rsidR="007017DE" w:rsidRPr="003C52AB" w:rsidRDefault="007017DE" w:rsidP="007017D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se hearing aid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49291" w14:textId="5C195010" w:rsidR="007017DE" w:rsidRPr="003C52AB" w:rsidRDefault="007017DE" w:rsidP="007017D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CF4=1 </w:t>
            </w:r>
          </w:p>
        </w:tc>
      </w:tr>
      <w:tr w:rsidR="007017DE" w:rsidRPr="003C52AB" w14:paraId="6D133D22" w14:textId="77777777" w:rsidTr="00283FB0">
        <w:trPr>
          <w:trHeight w:val="296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E6CB" w14:textId="788FF369" w:rsidR="007017DE" w:rsidRPr="003C52AB" w:rsidRDefault="007017DE" w:rsidP="00402F8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</w:t>
            </w:r>
            <w:r w:rsidRPr="007017DE">
              <w:rPr>
                <w:rFonts w:cs="Times New Roman"/>
                <w:sz w:val="20"/>
                <w:szCs w:val="20"/>
              </w:rPr>
              <w:t>se equipment or receive assistance for walking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83B2F" w14:textId="52979166" w:rsidR="007017DE" w:rsidRPr="003C52AB" w:rsidRDefault="007017DE" w:rsidP="00F7633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CF7=1 </w:t>
            </w:r>
          </w:p>
        </w:tc>
      </w:tr>
      <w:tr w:rsidR="007017DE" w:rsidRPr="003C52AB" w14:paraId="48613145" w14:textId="77777777" w:rsidTr="00283FB0">
        <w:trPr>
          <w:trHeight w:val="395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D30FF" w14:textId="28020B35" w:rsidR="007017DE" w:rsidRPr="003C52AB" w:rsidRDefault="00F76336" w:rsidP="006A617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ifficulty seeing when wearing glasses</w:t>
            </w:r>
            <w:r w:rsidR="000E2C33">
              <w:rPr>
                <w:rFonts w:cs="Times New Roman"/>
                <w:sz w:val="20"/>
                <w:szCs w:val="20"/>
              </w:rPr>
              <w:t>*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21AA" w14:textId="77777777" w:rsidR="000E2C33" w:rsidRDefault="000E2C33" w:rsidP="000E2C3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C52AB">
              <w:rPr>
                <w:rFonts w:cs="Times New Roman"/>
                <w:sz w:val="20"/>
                <w:szCs w:val="20"/>
              </w:rPr>
              <w:t xml:space="preserve">If CF1=1 </w:t>
            </w:r>
          </w:p>
          <w:p w14:paraId="1D7F6CDB" w14:textId="5BC83193" w:rsidR="000E2C33" w:rsidRPr="00C8511B" w:rsidRDefault="000E2C33" w:rsidP="000E2C33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C8511B">
              <w:rPr>
                <w:rFonts w:cs="Times New Roman"/>
                <w:b/>
                <w:sz w:val="20"/>
                <w:szCs w:val="20"/>
              </w:rPr>
              <w:t xml:space="preserve">AND </w:t>
            </w:r>
          </w:p>
          <w:p w14:paraId="78ED72FC" w14:textId="12B35320" w:rsidR="007017DE" w:rsidRPr="003C52AB" w:rsidRDefault="00F76336" w:rsidP="000E2C3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CF2=3 </w:t>
            </w:r>
            <w:r w:rsidR="00C8511B">
              <w:rPr>
                <w:rFonts w:cs="Times New Roman"/>
                <w:sz w:val="20"/>
                <w:szCs w:val="20"/>
              </w:rPr>
              <w:t>OR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C8511B">
              <w:rPr>
                <w:rFonts w:cs="Times New Roman"/>
                <w:sz w:val="20"/>
                <w:szCs w:val="20"/>
              </w:rPr>
              <w:t>CF2=</w:t>
            </w:r>
            <w:r>
              <w:rPr>
                <w:rFonts w:cs="Times New Roman"/>
                <w:sz w:val="20"/>
                <w:szCs w:val="20"/>
              </w:rPr>
              <w:t>4</w:t>
            </w:r>
            <w:r w:rsidR="006A617C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7017DE" w:rsidRPr="003C52AB" w14:paraId="6D744718" w14:textId="77777777" w:rsidTr="00283FB0">
        <w:trPr>
          <w:trHeight w:val="359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C0A7E" w14:textId="5473BB81" w:rsidR="007017DE" w:rsidRPr="003C52AB" w:rsidRDefault="00F76336" w:rsidP="006A617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ifficulty hearing when using hearing aid</w:t>
            </w:r>
            <w:r w:rsidR="000E2C33">
              <w:rPr>
                <w:rFonts w:cs="Times New Roman"/>
                <w:sz w:val="20"/>
                <w:szCs w:val="20"/>
              </w:rPr>
              <w:t>*</w:t>
            </w:r>
            <w:r w:rsidR="00E76184">
              <w:rPr>
                <w:rFonts w:cs="Times New Roman"/>
                <w:sz w:val="20"/>
                <w:szCs w:val="20"/>
              </w:rPr>
              <w:t>*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C4CC" w14:textId="2141B045" w:rsidR="000E2C33" w:rsidRDefault="00CD3573" w:rsidP="00402F8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If </w:t>
            </w:r>
            <w:r w:rsidR="000E2C33" w:rsidRPr="003C52AB">
              <w:rPr>
                <w:rFonts w:cs="Times New Roman"/>
                <w:sz w:val="20"/>
                <w:szCs w:val="20"/>
              </w:rPr>
              <w:t>CF4=1</w:t>
            </w:r>
          </w:p>
          <w:p w14:paraId="1C645ADF" w14:textId="59ED4474" w:rsidR="000E2C33" w:rsidRPr="00C8511B" w:rsidRDefault="000E2C33" w:rsidP="000E2C33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C8511B">
              <w:rPr>
                <w:rFonts w:cs="Times New Roman"/>
                <w:b/>
                <w:sz w:val="20"/>
                <w:szCs w:val="20"/>
              </w:rPr>
              <w:t xml:space="preserve">AND </w:t>
            </w:r>
          </w:p>
          <w:p w14:paraId="27331333" w14:textId="181A06B0" w:rsidR="007017DE" w:rsidRPr="003C52AB" w:rsidRDefault="00C8511B" w:rsidP="00402F8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F5=3 OR</w:t>
            </w:r>
            <w:r w:rsidR="00F76336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CF5=</w:t>
            </w:r>
            <w:r w:rsidR="00F76336">
              <w:rPr>
                <w:rFonts w:cs="Times New Roman"/>
                <w:sz w:val="20"/>
                <w:szCs w:val="20"/>
              </w:rPr>
              <w:t>4</w:t>
            </w:r>
          </w:p>
        </w:tc>
      </w:tr>
      <w:tr w:rsidR="007017DE" w:rsidRPr="003C52AB" w14:paraId="28B5D443" w14:textId="77777777" w:rsidTr="00283FB0">
        <w:trPr>
          <w:trHeight w:val="611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84D12" w14:textId="76ED22B8" w:rsidR="007017DE" w:rsidRPr="003C52AB" w:rsidRDefault="00F76336" w:rsidP="006A617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ifficulty walking with equipment or assistance</w:t>
            </w:r>
            <w:r w:rsidR="000E2C33">
              <w:rPr>
                <w:rFonts w:cs="Times New Roman"/>
                <w:sz w:val="20"/>
                <w:szCs w:val="20"/>
              </w:rPr>
              <w:t>*</w:t>
            </w:r>
            <w:r w:rsidR="00E76184">
              <w:rPr>
                <w:rFonts w:cs="Times New Roman"/>
                <w:sz w:val="20"/>
                <w:szCs w:val="20"/>
              </w:rPr>
              <w:t>**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E9500" w14:textId="4BF4FBD8" w:rsidR="00CD3573" w:rsidRDefault="00CD3573" w:rsidP="00283FB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If </w:t>
            </w:r>
            <w:r w:rsidRPr="003C52AB">
              <w:rPr>
                <w:rFonts w:cs="Times New Roman"/>
                <w:sz w:val="20"/>
                <w:szCs w:val="20"/>
              </w:rPr>
              <w:t>CF7=1</w:t>
            </w:r>
          </w:p>
          <w:p w14:paraId="1F83BD0A" w14:textId="419E717B" w:rsidR="00283FB0" w:rsidRPr="00283FB0" w:rsidRDefault="00CD3573" w:rsidP="00283FB0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C8511B">
              <w:rPr>
                <w:rFonts w:cs="Times New Roman"/>
                <w:b/>
                <w:sz w:val="20"/>
                <w:szCs w:val="20"/>
              </w:rPr>
              <w:t>AND</w:t>
            </w:r>
          </w:p>
          <w:p w14:paraId="16FA6866" w14:textId="60E80F43" w:rsidR="00283FB0" w:rsidRDefault="00C8511B" w:rsidP="00283FB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83FB0">
              <w:rPr>
                <w:rFonts w:cs="Times New Roman"/>
                <w:i/>
                <w:sz w:val="20"/>
                <w:szCs w:val="20"/>
              </w:rPr>
              <w:t>For children aged 2-4</w:t>
            </w:r>
            <w:r>
              <w:rPr>
                <w:rFonts w:cs="Times New Roman"/>
                <w:sz w:val="20"/>
                <w:szCs w:val="20"/>
              </w:rPr>
              <w:t>: CF9=3 OR</w:t>
            </w:r>
            <w:r w:rsidR="000E2C33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CF9=</w:t>
            </w:r>
            <w:r w:rsidR="000E2C33">
              <w:rPr>
                <w:rFonts w:cs="Times New Roman"/>
                <w:sz w:val="20"/>
                <w:szCs w:val="20"/>
              </w:rPr>
              <w:t>4</w:t>
            </w:r>
          </w:p>
          <w:p w14:paraId="25116E01" w14:textId="7C153AFE" w:rsidR="000E2C33" w:rsidRPr="003C52AB" w:rsidRDefault="000E2C33" w:rsidP="00283FB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283FB0">
              <w:rPr>
                <w:rFonts w:cs="Times New Roman"/>
                <w:i/>
                <w:sz w:val="20"/>
                <w:szCs w:val="20"/>
              </w:rPr>
              <w:t>For children aged 5-17</w:t>
            </w:r>
            <w:r>
              <w:rPr>
                <w:rFonts w:cs="Times New Roman"/>
                <w:sz w:val="20"/>
                <w:szCs w:val="20"/>
              </w:rPr>
              <w:t xml:space="preserve">: (CF10=3 </w:t>
            </w:r>
            <w:r w:rsidR="00C8511B">
              <w:rPr>
                <w:rFonts w:cs="Times New Roman"/>
                <w:sz w:val="20"/>
                <w:szCs w:val="20"/>
              </w:rPr>
              <w:t>OR CF10=4) OR (CF11=3 OR CF11=</w:t>
            </w:r>
            <w:r>
              <w:rPr>
                <w:rFonts w:cs="Times New Roman"/>
                <w:sz w:val="20"/>
                <w:szCs w:val="20"/>
              </w:rPr>
              <w:t>4)</w:t>
            </w:r>
          </w:p>
        </w:tc>
      </w:tr>
    </w:tbl>
    <w:p w14:paraId="05453179" w14:textId="38157D85" w:rsidR="007017DE" w:rsidRDefault="000E2C33" w:rsidP="000E2C33">
      <w:pPr>
        <w:pStyle w:val="ListParagraph"/>
        <w:spacing w:line="240" w:lineRule="auto"/>
        <w:ind w:left="360"/>
        <w:rPr>
          <w:i/>
          <w:sz w:val="16"/>
          <w:szCs w:val="16"/>
        </w:rPr>
      </w:pPr>
      <w:r w:rsidRPr="000E2C33">
        <w:rPr>
          <w:rFonts w:cs="Times New Roman"/>
          <w:i/>
          <w:iCs/>
          <w:sz w:val="16"/>
          <w:szCs w:val="16"/>
        </w:rPr>
        <w:t>*</w:t>
      </w:r>
      <w:r w:rsidRPr="000E2C33">
        <w:rPr>
          <w:i/>
          <w:sz w:val="16"/>
          <w:szCs w:val="16"/>
        </w:rPr>
        <w:t xml:space="preserve"> Denominator confined to all children aged 2-17 who </w:t>
      </w:r>
      <w:r w:rsidR="00E76184">
        <w:rPr>
          <w:i/>
          <w:sz w:val="16"/>
          <w:szCs w:val="16"/>
        </w:rPr>
        <w:t>wear glasses.</w:t>
      </w:r>
    </w:p>
    <w:p w14:paraId="0259EB67" w14:textId="2E2339D9" w:rsidR="00E76184" w:rsidRDefault="00E76184" w:rsidP="000E2C33">
      <w:pPr>
        <w:pStyle w:val="ListParagraph"/>
        <w:spacing w:line="240" w:lineRule="auto"/>
        <w:ind w:left="360"/>
        <w:rPr>
          <w:rFonts w:cs="Times New Roman"/>
          <w:sz w:val="16"/>
          <w:szCs w:val="16"/>
        </w:rPr>
      </w:pPr>
      <w:r>
        <w:rPr>
          <w:rFonts w:cs="Times New Roman"/>
          <w:i/>
          <w:iCs/>
          <w:sz w:val="16"/>
          <w:szCs w:val="16"/>
        </w:rPr>
        <w:t xml:space="preserve">** </w:t>
      </w:r>
      <w:r w:rsidRPr="000E2C33">
        <w:rPr>
          <w:i/>
          <w:sz w:val="16"/>
          <w:szCs w:val="16"/>
        </w:rPr>
        <w:t xml:space="preserve">Denominator confined to all children aged 2-17 who </w:t>
      </w:r>
      <w:r>
        <w:rPr>
          <w:i/>
          <w:sz w:val="16"/>
          <w:szCs w:val="16"/>
        </w:rPr>
        <w:t>use a hearing aid.</w:t>
      </w:r>
    </w:p>
    <w:p w14:paraId="6D2C7D57" w14:textId="2BD3226B" w:rsidR="00E76184" w:rsidRDefault="00E76184" w:rsidP="00E76184">
      <w:pPr>
        <w:pStyle w:val="ListParagraph"/>
        <w:spacing w:line="240" w:lineRule="auto"/>
        <w:ind w:left="360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***</w:t>
      </w:r>
      <w:r w:rsidRPr="00E76184">
        <w:rPr>
          <w:i/>
          <w:sz w:val="16"/>
          <w:szCs w:val="16"/>
        </w:rPr>
        <w:t xml:space="preserve"> </w:t>
      </w:r>
      <w:r w:rsidRPr="000E2C33">
        <w:rPr>
          <w:i/>
          <w:sz w:val="16"/>
          <w:szCs w:val="16"/>
        </w:rPr>
        <w:t xml:space="preserve">Denominator confined to all children aged 2-17 who </w:t>
      </w:r>
      <w:r>
        <w:rPr>
          <w:i/>
          <w:sz w:val="16"/>
          <w:szCs w:val="16"/>
        </w:rPr>
        <w:t xml:space="preserve">use </w:t>
      </w:r>
      <w:r w:rsidRPr="00E76184">
        <w:rPr>
          <w:rFonts w:cs="Times New Roman"/>
          <w:i/>
          <w:sz w:val="16"/>
          <w:szCs w:val="16"/>
        </w:rPr>
        <w:t>equipment or receive assistance for walking</w:t>
      </w:r>
      <w:r>
        <w:rPr>
          <w:rFonts w:cs="Times New Roman"/>
          <w:i/>
          <w:sz w:val="16"/>
          <w:szCs w:val="16"/>
        </w:rPr>
        <w:t>.</w:t>
      </w:r>
    </w:p>
    <w:p w14:paraId="463BDAF0" w14:textId="77777777" w:rsidR="00914FA6" w:rsidRDefault="00914FA6" w:rsidP="000E2C33">
      <w:pPr>
        <w:pStyle w:val="ListParagraph"/>
        <w:spacing w:line="240" w:lineRule="auto"/>
        <w:ind w:left="360"/>
        <w:rPr>
          <w:rFonts w:cs="Times New Roman"/>
          <w:i/>
          <w:iCs/>
          <w:sz w:val="16"/>
          <w:szCs w:val="16"/>
        </w:rPr>
      </w:pPr>
    </w:p>
    <w:p w14:paraId="355E399D" w14:textId="1F827879" w:rsidR="00914FA6" w:rsidRPr="009D25DC" w:rsidRDefault="00914FA6" w:rsidP="00914FA6">
      <w:pPr>
        <w:spacing w:line="240" w:lineRule="auto"/>
        <w:jc w:val="center"/>
        <w:rPr>
          <w:rFonts w:cs="Times New Roman"/>
          <w:b/>
          <w:u w:val="single"/>
        </w:rPr>
      </w:pPr>
      <w:r w:rsidRPr="009D25DC">
        <w:rPr>
          <w:rFonts w:cs="Times New Roman"/>
          <w:b/>
          <w:u w:val="single"/>
        </w:rPr>
        <w:t>Table CF</w:t>
      </w:r>
      <w:r>
        <w:rPr>
          <w:rFonts w:cs="Times New Roman"/>
          <w:b/>
          <w:u w:val="single"/>
        </w:rPr>
        <w:t>.4</w:t>
      </w:r>
      <w:r w:rsidRPr="009D25DC">
        <w:rPr>
          <w:rFonts w:cs="Times New Roman"/>
          <w:b/>
          <w:u w:val="single"/>
        </w:rPr>
        <w:t>: Child functioning</w:t>
      </w:r>
      <w:r>
        <w:rPr>
          <w:rFonts w:cs="Times New Roman"/>
          <w:b/>
          <w:u w:val="single"/>
        </w:rPr>
        <w:t xml:space="preserve"> for children aged 2-17</w:t>
      </w:r>
    </w:p>
    <w:p w14:paraId="7AD50816" w14:textId="69C3B8DF" w:rsidR="00914FA6" w:rsidRDefault="00CC1757" w:rsidP="00914FA6">
      <w:pPr>
        <w:pStyle w:val="ListParagraph"/>
        <w:numPr>
          <w:ilvl w:val="0"/>
          <w:numId w:val="33"/>
        </w:numPr>
        <w:spacing w:line="240" w:lineRule="auto"/>
        <w:jc w:val="both"/>
        <w:rPr>
          <w:rFonts w:cs="Times New Roman"/>
        </w:rPr>
      </w:pPr>
      <w:r>
        <w:rPr>
          <w:rFonts w:cs="Times New Roman"/>
        </w:rPr>
        <w:t>T</w:t>
      </w:r>
      <w:r w:rsidR="00914FA6" w:rsidRPr="009D25DC">
        <w:rPr>
          <w:rFonts w:cs="Times New Roman"/>
        </w:rPr>
        <w:t xml:space="preserve">he percentage of children aged 2-4 years with </w:t>
      </w:r>
      <w:r w:rsidR="00914FA6">
        <w:rPr>
          <w:rFonts w:cs="Times New Roman"/>
        </w:rPr>
        <w:t>functional difficulty</w:t>
      </w:r>
      <w:r w:rsidR="00914FA6" w:rsidRPr="009D25DC">
        <w:rPr>
          <w:rFonts w:cs="Times New Roman"/>
        </w:rPr>
        <w:t xml:space="preserve"> is tabulated as</w:t>
      </w:r>
      <w:r w:rsidR="00914FA6">
        <w:rPr>
          <w:rFonts w:cs="Times New Roman"/>
        </w:rPr>
        <w:t>:</w:t>
      </w:r>
      <w:r w:rsidR="00914FA6" w:rsidRPr="009D25DC">
        <w:rPr>
          <w:rFonts w:cs="Times New Roman"/>
        </w:rPr>
        <w:t xml:space="preserve"> the percentage of </w:t>
      </w:r>
      <w:r w:rsidR="00914FA6">
        <w:rPr>
          <w:rFonts w:cs="Times New Roman"/>
        </w:rPr>
        <w:t xml:space="preserve">all </w:t>
      </w:r>
      <w:r w:rsidR="00914FA6" w:rsidRPr="009D25DC">
        <w:rPr>
          <w:rFonts w:cs="Times New Roman"/>
        </w:rPr>
        <w:t xml:space="preserve">children aged 2-4 years with functional </w:t>
      </w:r>
      <w:r w:rsidR="00914FA6">
        <w:rPr>
          <w:rFonts w:cs="Times New Roman"/>
        </w:rPr>
        <w:t>difficulty</w:t>
      </w:r>
      <w:r w:rsidR="00914FA6" w:rsidRPr="009D25DC">
        <w:rPr>
          <w:rFonts w:cs="Times New Roman"/>
        </w:rPr>
        <w:t xml:space="preserve"> in at least one of the domains</w:t>
      </w:r>
      <w:r w:rsidR="00914FA6">
        <w:rPr>
          <w:rFonts w:cs="Times New Roman"/>
        </w:rPr>
        <w:t xml:space="preserve"> </w:t>
      </w:r>
      <w:r w:rsidR="00914FA6" w:rsidRPr="009D25DC">
        <w:rPr>
          <w:rFonts w:cs="Times New Roman"/>
        </w:rPr>
        <w:t xml:space="preserve">(as computed in </w:t>
      </w:r>
      <w:r w:rsidR="00914FA6">
        <w:rPr>
          <w:rFonts w:cs="Times New Roman"/>
        </w:rPr>
        <w:t>Table CF.1</w:t>
      </w:r>
      <w:r w:rsidR="00914FA6" w:rsidRPr="009D25DC">
        <w:rPr>
          <w:rFonts w:cs="Times New Roman"/>
        </w:rPr>
        <w:t>).</w:t>
      </w:r>
    </w:p>
    <w:p w14:paraId="59A42758" w14:textId="77777777" w:rsidR="00914FA6" w:rsidRPr="009D25DC" w:rsidRDefault="00914FA6" w:rsidP="00914FA6">
      <w:pPr>
        <w:pStyle w:val="ListParagraph"/>
        <w:spacing w:line="240" w:lineRule="auto"/>
        <w:ind w:left="360"/>
        <w:jc w:val="both"/>
        <w:rPr>
          <w:rFonts w:cs="Times New Roman"/>
        </w:rPr>
      </w:pPr>
    </w:p>
    <w:p w14:paraId="09863A0E" w14:textId="4DEC751C" w:rsidR="00914FA6" w:rsidRPr="009D25DC" w:rsidRDefault="00CC1757" w:rsidP="00914FA6">
      <w:pPr>
        <w:pStyle w:val="ListParagraph"/>
        <w:numPr>
          <w:ilvl w:val="0"/>
          <w:numId w:val="33"/>
        </w:numPr>
        <w:spacing w:line="240" w:lineRule="auto"/>
        <w:jc w:val="both"/>
        <w:rPr>
          <w:rFonts w:cs="Times New Roman"/>
        </w:rPr>
      </w:pPr>
      <w:r>
        <w:rPr>
          <w:rFonts w:cs="Times New Roman"/>
        </w:rPr>
        <w:t>T</w:t>
      </w:r>
      <w:r w:rsidR="00914FA6" w:rsidRPr="009D25DC">
        <w:rPr>
          <w:rFonts w:cs="Times New Roman"/>
        </w:rPr>
        <w:t xml:space="preserve">he percentage of children aged 5-17 years with functional </w:t>
      </w:r>
      <w:r w:rsidR="00914FA6">
        <w:rPr>
          <w:rFonts w:cs="Times New Roman"/>
        </w:rPr>
        <w:t>difficulty</w:t>
      </w:r>
      <w:r w:rsidR="00914FA6" w:rsidRPr="009D25DC">
        <w:rPr>
          <w:rFonts w:cs="Times New Roman"/>
        </w:rPr>
        <w:t xml:space="preserve"> is tabulated as: the percentage of </w:t>
      </w:r>
      <w:r w:rsidR="00914FA6">
        <w:rPr>
          <w:rFonts w:cs="Times New Roman"/>
        </w:rPr>
        <w:t xml:space="preserve">all </w:t>
      </w:r>
      <w:r w:rsidR="00914FA6" w:rsidRPr="009D25DC">
        <w:rPr>
          <w:rFonts w:cs="Times New Roman"/>
        </w:rPr>
        <w:t xml:space="preserve">children aged 5-17 years with functional </w:t>
      </w:r>
      <w:r w:rsidR="00914FA6">
        <w:rPr>
          <w:rFonts w:cs="Times New Roman"/>
        </w:rPr>
        <w:t>difficulty</w:t>
      </w:r>
      <w:r w:rsidR="00914FA6" w:rsidRPr="009D25DC">
        <w:rPr>
          <w:rFonts w:cs="Times New Roman"/>
        </w:rPr>
        <w:t xml:space="preserve"> in at least one of the domains</w:t>
      </w:r>
      <w:r w:rsidR="00914FA6">
        <w:rPr>
          <w:rFonts w:cs="Times New Roman"/>
        </w:rPr>
        <w:t xml:space="preserve"> (as computed in Table CF.2</w:t>
      </w:r>
      <w:r w:rsidR="00914FA6" w:rsidRPr="009D25DC">
        <w:rPr>
          <w:rFonts w:cs="Times New Roman"/>
        </w:rPr>
        <w:t>).</w:t>
      </w:r>
    </w:p>
    <w:p w14:paraId="7D6DF1D1" w14:textId="77777777" w:rsidR="00914FA6" w:rsidRPr="009D25DC" w:rsidRDefault="00914FA6" w:rsidP="00914FA6">
      <w:pPr>
        <w:pStyle w:val="ListParagraph"/>
        <w:spacing w:line="240" w:lineRule="auto"/>
        <w:ind w:left="360"/>
        <w:jc w:val="both"/>
        <w:rPr>
          <w:rFonts w:cs="Times New Roman"/>
        </w:rPr>
      </w:pPr>
    </w:p>
    <w:p w14:paraId="014B007C" w14:textId="348F909E" w:rsidR="00914FA6" w:rsidRPr="00283FB0" w:rsidRDefault="00CC1757" w:rsidP="00283FB0">
      <w:pPr>
        <w:pStyle w:val="ListParagraph"/>
        <w:numPr>
          <w:ilvl w:val="0"/>
          <w:numId w:val="33"/>
        </w:numPr>
        <w:spacing w:line="240" w:lineRule="auto"/>
        <w:jc w:val="both"/>
        <w:rPr>
          <w:rFonts w:cs="Times New Roman"/>
        </w:rPr>
      </w:pPr>
      <w:r>
        <w:rPr>
          <w:rFonts w:cs="Times New Roman"/>
        </w:rPr>
        <w:t>T</w:t>
      </w:r>
      <w:r w:rsidR="00914FA6" w:rsidRPr="009D25DC">
        <w:rPr>
          <w:rFonts w:cs="Times New Roman"/>
        </w:rPr>
        <w:t xml:space="preserve">he percentage of </w:t>
      </w:r>
      <w:r w:rsidR="00914FA6">
        <w:rPr>
          <w:rFonts w:cs="Times New Roman"/>
        </w:rPr>
        <w:t xml:space="preserve">all </w:t>
      </w:r>
      <w:r w:rsidR="00914FA6" w:rsidRPr="009D25DC">
        <w:rPr>
          <w:rFonts w:cs="Times New Roman"/>
        </w:rPr>
        <w:t xml:space="preserve">children aged 2-17 years with functional </w:t>
      </w:r>
      <w:r w:rsidR="00914FA6">
        <w:rPr>
          <w:rFonts w:cs="Times New Roman"/>
        </w:rPr>
        <w:t>difficulty</w:t>
      </w:r>
      <w:r w:rsidR="00914FA6" w:rsidRPr="009D25DC">
        <w:rPr>
          <w:rFonts w:cs="Times New Roman"/>
        </w:rPr>
        <w:t xml:space="preserve"> is tabulated as</w:t>
      </w:r>
      <w:r w:rsidR="00914FA6">
        <w:rPr>
          <w:rFonts w:cs="Times New Roman"/>
        </w:rPr>
        <w:t>:</w:t>
      </w:r>
      <w:r w:rsidR="00914FA6" w:rsidRPr="009D25DC">
        <w:rPr>
          <w:rFonts w:cs="Times New Roman"/>
        </w:rPr>
        <w:t xml:space="preserve"> the percentage of children aged 2-17 years with functional </w:t>
      </w:r>
      <w:r w:rsidR="00914FA6">
        <w:rPr>
          <w:rFonts w:cs="Times New Roman"/>
        </w:rPr>
        <w:t>difficulty</w:t>
      </w:r>
      <w:r w:rsidR="00914FA6" w:rsidRPr="009D25DC">
        <w:rPr>
          <w:rFonts w:cs="Times New Roman"/>
        </w:rPr>
        <w:t xml:space="preserve"> in at least one of the age-specific domains</w:t>
      </w:r>
      <w:r w:rsidR="00914FA6">
        <w:rPr>
          <w:rFonts w:cs="Times New Roman"/>
        </w:rPr>
        <w:t xml:space="preserve"> (as computed in Tables CF.1</w:t>
      </w:r>
      <w:r w:rsidR="00914FA6" w:rsidRPr="009D25DC">
        <w:rPr>
          <w:rFonts w:cs="Times New Roman"/>
        </w:rPr>
        <w:t xml:space="preserve"> and CF.</w:t>
      </w:r>
      <w:r w:rsidR="00914FA6">
        <w:rPr>
          <w:rFonts w:cs="Times New Roman"/>
        </w:rPr>
        <w:t>2</w:t>
      </w:r>
      <w:r w:rsidR="00914FA6" w:rsidRPr="009D25DC">
        <w:rPr>
          <w:rFonts w:cs="Times New Roman"/>
        </w:rPr>
        <w:t>).</w:t>
      </w:r>
    </w:p>
    <w:sectPr w:rsidR="00914FA6" w:rsidRPr="00283FB0" w:rsidSect="00D0771A">
      <w:footerReference w:type="default" r:id="rId8"/>
      <w:pgSz w:w="11906" w:h="16838"/>
      <w:pgMar w:top="1296" w:right="1080" w:bottom="129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61AD2" w14:textId="77777777" w:rsidR="005A1A3F" w:rsidRDefault="005A1A3F" w:rsidP="004B6426">
      <w:pPr>
        <w:spacing w:after="0" w:line="240" w:lineRule="auto"/>
      </w:pPr>
      <w:r>
        <w:separator/>
      </w:r>
    </w:p>
  </w:endnote>
  <w:endnote w:type="continuationSeparator" w:id="0">
    <w:p w14:paraId="1C476037" w14:textId="77777777" w:rsidR="005A1A3F" w:rsidRDefault="005A1A3F" w:rsidP="004B6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9804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B9FDF3" w14:textId="77D6521A" w:rsidR="00CC2DAB" w:rsidRDefault="00CC2D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55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F4C631" w14:textId="77777777" w:rsidR="00CC2DAB" w:rsidRDefault="00CC2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8FC7F" w14:textId="77777777" w:rsidR="005A1A3F" w:rsidRDefault="005A1A3F" w:rsidP="004B6426">
      <w:pPr>
        <w:spacing w:after="0" w:line="240" w:lineRule="auto"/>
      </w:pPr>
      <w:r>
        <w:separator/>
      </w:r>
    </w:p>
  </w:footnote>
  <w:footnote w:type="continuationSeparator" w:id="0">
    <w:p w14:paraId="0D6117D8" w14:textId="77777777" w:rsidR="005A1A3F" w:rsidRDefault="005A1A3F" w:rsidP="004B64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17A9"/>
    <w:multiLevelType w:val="hybridMultilevel"/>
    <w:tmpl w:val="BC98C4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D0776"/>
    <w:multiLevelType w:val="hybridMultilevel"/>
    <w:tmpl w:val="51E0636A"/>
    <w:lvl w:ilvl="0" w:tplc="F73416C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202C21"/>
    <w:multiLevelType w:val="hybridMultilevel"/>
    <w:tmpl w:val="2E7CB8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C6B9A"/>
    <w:multiLevelType w:val="hybridMultilevel"/>
    <w:tmpl w:val="E5408550"/>
    <w:lvl w:ilvl="0" w:tplc="38D6CF9A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56FE1"/>
    <w:multiLevelType w:val="hybridMultilevel"/>
    <w:tmpl w:val="9AE24F7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37A8"/>
    <w:multiLevelType w:val="hybridMultilevel"/>
    <w:tmpl w:val="B37C39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F2E0D"/>
    <w:multiLevelType w:val="hybridMultilevel"/>
    <w:tmpl w:val="BA7474D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F4413"/>
    <w:multiLevelType w:val="hybridMultilevel"/>
    <w:tmpl w:val="7F844C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E108D"/>
    <w:multiLevelType w:val="hybridMultilevel"/>
    <w:tmpl w:val="AFDE85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84A07B1"/>
    <w:multiLevelType w:val="hybridMultilevel"/>
    <w:tmpl w:val="5FAA68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9B2ED6"/>
    <w:multiLevelType w:val="hybridMultilevel"/>
    <w:tmpl w:val="EB1296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59585B"/>
    <w:multiLevelType w:val="hybridMultilevel"/>
    <w:tmpl w:val="DC8C7FF0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C862A1"/>
    <w:multiLevelType w:val="hybridMultilevel"/>
    <w:tmpl w:val="3C0ADC1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EB3304"/>
    <w:multiLevelType w:val="hybridMultilevel"/>
    <w:tmpl w:val="968C26E6"/>
    <w:lvl w:ilvl="0" w:tplc="C7EADB88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80D1B"/>
    <w:multiLevelType w:val="hybridMultilevel"/>
    <w:tmpl w:val="B37C39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C135CA"/>
    <w:multiLevelType w:val="hybridMultilevel"/>
    <w:tmpl w:val="9F2498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A4F9D"/>
    <w:multiLevelType w:val="hybridMultilevel"/>
    <w:tmpl w:val="20E6941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5C341B"/>
    <w:multiLevelType w:val="hybridMultilevel"/>
    <w:tmpl w:val="47A29DF0"/>
    <w:lvl w:ilvl="0" w:tplc="C41ACCB8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6348C7"/>
    <w:multiLevelType w:val="hybridMultilevel"/>
    <w:tmpl w:val="CC264C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E65E3C"/>
    <w:multiLevelType w:val="hybridMultilevel"/>
    <w:tmpl w:val="018009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C97D07"/>
    <w:multiLevelType w:val="hybridMultilevel"/>
    <w:tmpl w:val="7E96A4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152BBB"/>
    <w:multiLevelType w:val="hybridMultilevel"/>
    <w:tmpl w:val="D9BCAD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1C4397"/>
    <w:multiLevelType w:val="hybridMultilevel"/>
    <w:tmpl w:val="5588BEE0"/>
    <w:lvl w:ilvl="0" w:tplc="BC78ECC2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B62A4"/>
    <w:multiLevelType w:val="hybridMultilevel"/>
    <w:tmpl w:val="FC004A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A09A2"/>
    <w:multiLevelType w:val="hybridMultilevel"/>
    <w:tmpl w:val="5DCA99CC"/>
    <w:lvl w:ilvl="0" w:tplc="B934A60A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51550"/>
    <w:multiLevelType w:val="hybridMultilevel"/>
    <w:tmpl w:val="5EE04666"/>
    <w:lvl w:ilvl="0" w:tplc="6E260724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1738C8"/>
    <w:multiLevelType w:val="hybridMultilevel"/>
    <w:tmpl w:val="863C4D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1A0A5E"/>
    <w:multiLevelType w:val="hybridMultilevel"/>
    <w:tmpl w:val="CF7C5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61F1C"/>
    <w:multiLevelType w:val="hybridMultilevel"/>
    <w:tmpl w:val="87962A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2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011DEE"/>
    <w:multiLevelType w:val="hybridMultilevel"/>
    <w:tmpl w:val="FC004A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582D1D"/>
    <w:multiLevelType w:val="hybridMultilevel"/>
    <w:tmpl w:val="DF2E69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412452A"/>
    <w:multiLevelType w:val="hybridMultilevel"/>
    <w:tmpl w:val="1FBCC1A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6A2C89"/>
    <w:multiLevelType w:val="hybridMultilevel"/>
    <w:tmpl w:val="649631F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015344F"/>
    <w:multiLevelType w:val="hybridMultilevel"/>
    <w:tmpl w:val="028E84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D74A3D"/>
    <w:multiLevelType w:val="hybridMultilevel"/>
    <w:tmpl w:val="863C4D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9559DD"/>
    <w:multiLevelType w:val="hybridMultilevel"/>
    <w:tmpl w:val="DCAA2084"/>
    <w:lvl w:ilvl="0" w:tplc="B388D4A2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A692D"/>
    <w:multiLevelType w:val="hybridMultilevel"/>
    <w:tmpl w:val="4A6C75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34204C"/>
    <w:multiLevelType w:val="hybridMultilevel"/>
    <w:tmpl w:val="7FA2D908"/>
    <w:lvl w:ilvl="0" w:tplc="7CB250A0">
      <w:start w:val="1"/>
      <w:numFmt w:val="lowerRoman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1266331">
    <w:abstractNumId w:val="1"/>
  </w:num>
  <w:num w:numId="2" w16cid:durableId="146476716">
    <w:abstractNumId w:val="5"/>
  </w:num>
  <w:num w:numId="3" w16cid:durableId="291861615">
    <w:abstractNumId w:val="3"/>
  </w:num>
  <w:num w:numId="4" w16cid:durableId="1350335181">
    <w:abstractNumId w:val="4"/>
  </w:num>
  <w:num w:numId="5" w16cid:durableId="93093495">
    <w:abstractNumId w:val="35"/>
  </w:num>
  <w:num w:numId="6" w16cid:durableId="715281694">
    <w:abstractNumId w:val="23"/>
  </w:num>
  <w:num w:numId="7" w16cid:durableId="1484614082">
    <w:abstractNumId w:val="13"/>
  </w:num>
  <w:num w:numId="8" w16cid:durableId="556357095">
    <w:abstractNumId w:val="33"/>
  </w:num>
  <w:num w:numId="9" w16cid:durableId="1533298674">
    <w:abstractNumId w:val="24"/>
  </w:num>
  <w:num w:numId="10" w16cid:durableId="624046420">
    <w:abstractNumId w:val="9"/>
  </w:num>
  <w:num w:numId="11" w16cid:durableId="2083523222">
    <w:abstractNumId w:val="22"/>
  </w:num>
  <w:num w:numId="12" w16cid:durableId="2069449561">
    <w:abstractNumId w:val="21"/>
  </w:num>
  <w:num w:numId="13" w16cid:durableId="1987394409">
    <w:abstractNumId w:val="37"/>
  </w:num>
  <w:num w:numId="14" w16cid:durableId="2075472080">
    <w:abstractNumId w:val="2"/>
  </w:num>
  <w:num w:numId="15" w16cid:durableId="757143005">
    <w:abstractNumId w:val="25"/>
  </w:num>
  <w:num w:numId="16" w16cid:durableId="124086912">
    <w:abstractNumId w:val="29"/>
  </w:num>
  <w:num w:numId="17" w16cid:durableId="435101632">
    <w:abstractNumId w:val="34"/>
  </w:num>
  <w:num w:numId="18" w16cid:durableId="798425870">
    <w:abstractNumId w:val="17"/>
  </w:num>
  <w:num w:numId="19" w16cid:durableId="123237480">
    <w:abstractNumId w:val="26"/>
  </w:num>
  <w:num w:numId="20" w16cid:durableId="1651860470">
    <w:abstractNumId w:val="18"/>
  </w:num>
  <w:num w:numId="21" w16cid:durableId="478813880">
    <w:abstractNumId w:val="14"/>
  </w:num>
  <w:num w:numId="22" w16cid:durableId="98721391">
    <w:abstractNumId w:val="27"/>
  </w:num>
  <w:num w:numId="23" w16cid:durableId="1188370896">
    <w:abstractNumId w:val="7"/>
  </w:num>
  <w:num w:numId="24" w16cid:durableId="910240611">
    <w:abstractNumId w:val="20"/>
  </w:num>
  <w:num w:numId="25" w16cid:durableId="78794833">
    <w:abstractNumId w:val="19"/>
  </w:num>
  <w:num w:numId="26" w16cid:durableId="782192780">
    <w:abstractNumId w:val="15"/>
  </w:num>
  <w:num w:numId="27" w16cid:durableId="1930388712">
    <w:abstractNumId w:val="8"/>
  </w:num>
  <w:num w:numId="28" w16cid:durableId="1741055540">
    <w:abstractNumId w:val="0"/>
  </w:num>
  <w:num w:numId="29" w16cid:durableId="1924559115">
    <w:abstractNumId w:val="11"/>
  </w:num>
  <w:num w:numId="30" w16cid:durableId="950670776">
    <w:abstractNumId w:val="28"/>
  </w:num>
  <w:num w:numId="31" w16cid:durableId="120880656">
    <w:abstractNumId w:val="30"/>
  </w:num>
  <w:num w:numId="32" w16cid:durableId="1098987487">
    <w:abstractNumId w:val="36"/>
  </w:num>
  <w:num w:numId="33" w16cid:durableId="827332493">
    <w:abstractNumId w:val="16"/>
  </w:num>
  <w:num w:numId="34" w16cid:durableId="963268029">
    <w:abstractNumId w:val="32"/>
  </w:num>
  <w:num w:numId="35" w16cid:durableId="2037462156">
    <w:abstractNumId w:val="10"/>
  </w:num>
  <w:num w:numId="36" w16cid:durableId="550308032">
    <w:abstractNumId w:val="12"/>
  </w:num>
  <w:num w:numId="37" w16cid:durableId="1035932343">
    <w:abstractNumId w:val="31"/>
  </w:num>
  <w:num w:numId="38" w16cid:durableId="8466004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tTA0tbAwNjA1szRX0lEKTi0uzszPAykwqgUAXESU4ywAAAA="/>
  </w:docVars>
  <w:rsids>
    <w:rsidRoot w:val="007F358F"/>
    <w:rsid w:val="00000AB8"/>
    <w:rsid w:val="00010B10"/>
    <w:rsid w:val="000118F0"/>
    <w:rsid w:val="00011E28"/>
    <w:rsid w:val="0001579F"/>
    <w:rsid w:val="0002199A"/>
    <w:rsid w:val="00033CD2"/>
    <w:rsid w:val="00037758"/>
    <w:rsid w:val="00040A06"/>
    <w:rsid w:val="00073765"/>
    <w:rsid w:val="00074C68"/>
    <w:rsid w:val="00086CA6"/>
    <w:rsid w:val="000B059F"/>
    <w:rsid w:val="000D755C"/>
    <w:rsid w:val="000E2C33"/>
    <w:rsid w:val="000E5251"/>
    <w:rsid w:val="000E67D4"/>
    <w:rsid w:val="00103C9C"/>
    <w:rsid w:val="001102A6"/>
    <w:rsid w:val="0012785A"/>
    <w:rsid w:val="00165BE4"/>
    <w:rsid w:val="001B03A2"/>
    <w:rsid w:val="001C765A"/>
    <w:rsid w:val="001E1D61"/>
    <w:rsid w:val="001F2AB9"/>
    <w:rsid w:val="001F6062"/>
    <w:rsid w:val="002430BD"/>
    <w:rsid w:val="00256001"/>
    <w:rsid w:val="00262DA4"/>
    <w:rsid w:val="00283FB0"/>
    <w:rsid w:val="00297D6E"/>
    <w:rsid w:val="002C53E2"/>
    <w:rsid w:val="003436F8"/>
    <w:rsid w:val="00344150"/>
    <w:rsid w:val="00370C1F"/>
    <w:rsid w:val="0038703F"/>
    <w:rsid w:val="003C52AB"/>
    <w:rsid w:val="003C58E8"/>
    <w:rsid w:val="003E212A"/>
    <w:rsid w:val="003E264B"/>
    <w:rsid w:val="003E28BC"/>
    <w:rsid w:val="003E7F9A"/>
    <w:rsid w:val="00433BA6"/>
    <w:rsid w:val="004341A3"/>
    <w:rsid w:val="004349CB"/>
    <w:rsid w:val="00475599"/>
    <w:rsid w:val="004B6426"/>
    <w:rsid w:val="004C78AE"/>
    <w:rsid w:val="004E2513"/>
    <w:rsid w:val="004E6C8E"/>
    <w:rsid w:val="00513C2E"/>
    <w:rsid w:val="00524DE2"/>
    <w:rsid w:val="00532C00"/>
    <w:rsid w:val="00551F3C"/>
    <w:rsid w:val="00557E5F"/>
    <w:rsid w:val="005940EE"/>
    <w:rsid w:val="005A1A3F"/>
    <w:rsid w:val="005B24EE"/>
    <w:rsid w:val="005B4523"/>
    <w:rsid w:val="005C16AE"/>
    <w:rsid w:val="005D020D"/>
    <w:rsid w:val="005D360D"/>
    <w:rsid w:val="005E6826"/>
    <w:rsid w:val="005F0491"/>
    <w:rsid w:val="005F53ED"/>
    <w:rsid w:val="00607799"/>
    <w:rsid w:val="006226CC"/>
    <w:rsid w:val="00624F04"/>
    <w:rsid w:val="006376FD"/>
    <w:rsid w:val="006A617C"/>
    <w:rsid w:val="006D55AD"/>
    <w:rsid w:val="006E346D"/>
    <w:rsid w:val="006E6201"/>
    <w:rsid w:val="006F589B"/>
    <w:rsid w:val="007017DE"/>
    <w:rsid w:val="0075147B"/>
    <w:rsid w:val="0078122B"/>
    <w:rsid w:val="0078418E"/>
    <w:rsid w:val="00785ACB"/>
    <w:rsid w:val="00785D2D"/>
    <w:rsid w:val="00793747"/>
    <w:rsid w:val="007A1966"/>
    <w:rsid w:val="007A4FD4"/>
    <w:rsid w:val="007B3844"/>
    <w:rsid w:val="007F1B81"/>
    <w:rsid w:val="007F2701"/>
    <w:rsid w:val="007F358F"/>
    <w:rsid w:val="0082076E"/>
    <w:rsid w:val="00842F3B"/>
    <w:rsid w:val="00852AEC"/>
    <w:rsid w:val="00854126"/>
    <w:rsid w:val="0086425E"/>
    <w:rsid w:val="00897FA5"/>
    <w:rsid w:val="008A60BD"/>
    <w:rsid w:val="008B5984"/>
    <w:rsid w:val="008B798A"/>
    <w:rsid w:val="008E3F30"/>
    <w:rsid w:val="0090066B"/>
    <w:rsid w:val="009006F5"/>
    <w:rsid w:val="00914FA6"/>
    <w:rsid w:val="00922B9E"/>
    <w:rsid w:val="00932518"/>
    <w:rsid w:val="009362FE"/>
    <w:rsid w:val="009562B6"/>
    <w:rsid w:val="00956829"/>
    <w:rsid w:val="00983A2F"/>
    <w:rsid w:val="00995063"/>
    <w:rsid w:val="009A1714"/>
    <w:rsid w:val="009D25DC"/>
    <w:rsid w:val="009D2BD8"/>
    <w:rsid w:val="009E1B42"/>
    <w:rsid w:val="009F656F"/>
    <w:rsid w:val="00A10064"/>
    <w:rsid w:val="00A1376F"/>
    <w:rsid w:val="00A243E9"/>
    <w:rsid w:val="00AA062D"/>
    <w:rsid w:val="00AD5E50"/>
    <w:rsid w:val="00AF0759"/>
    <w:rsid w:val="00B0604A"/>
    <w:rsid w:val="00B24242"/>
    <w:rsid w:val="00B24F41"/>
    <w:rsid w:val="00B5429D"/>
    <w:rsid w:val="00B571A0"/>
    <w:rsid w:val="00B63210"/>
    <w:rsid w:val="00B76A29"/>
    <w:rsid w:val="00B964E0"/>
    <w:rsid w:val="00BA78B0"/>
    <w:rsid w:val="00BA7C21"/>
    <w:rsid w:val="00BB721E"/>
    <w:rsid w:val="00BE6EB3"/>
    <w:rsid w:val="00BF1211"/>
    <w:rsid w:val="00BF6DE0"/>
    <w:rsid w:val="00C0136E"/>
    <w:rsid w:val="00C262BA"/>
    <w:rsid w:val="00C3362A"/>
    <w:rsid w:val="00C36586"/>
    <w:rsid w:val="00C60D94"/>
    <w:rsid w:val="00C62D56"/>
    <w:rsid w:val="00C6489E"/>
    <w:rsid w:val="00C6782A"/>
    <w:rsid w:val="00C8511B"/>
    <w:rsid w:val="00C90FB1"/>
    <w:rsid w:val="00C969A5"/>
    <w:rsid w:val="00CC0A05"/>
    <w:rsid w:val="00CC1757"/>
    <w:rsid w:val="00CC2DAB"/>
    <w:rsid w:val="00CC2E0B"/>
    <w:rsid w:val="00CD3573"/>
    <w:rsid w:val="00CE41AF"/>
    <w:rsid w:val="00D0771A"/>
    <w:rsid w:val="00D15912"/>
    <w:rsid w:val="00D81E42"/>
    <w:rsid w:val="00D83296"/>
    <w:rsid w:val="00DB562E"/>
    <w:rsid w:val="00DD0AEB"/>
    <w:rsid w:val="00DD4BD9"/>
    <w:rsid w:val="00DE1003"/>
    <w:rsid w:val="00DE5E6D"/>
    <w:rsid w:val="00E05E3A"/>
    <w:rsid w:val="00E22E5B"/>
    <w:rsid w:val="00E316B3"/>
    <w:rsid w:val="00E65E89"/>
    <w:rsid w:val="00E71033"/>
    <w:rsid w:val="00E76184"/>
    <w:rsid w:val="00E94285"/>
    <w:rsid w:val="00EA0508"/>
    <w:rsid w:val="00ED5474"/>
    <w:rsid w:val="00EE1A24"/>
    <w:rsid w:val="00EE7FA6"/>
    <w:rsid w:val="00EF2E84"/>
    <w:rsid w:val="00EF58ED"/>
    <w:rsid w:val="00EF7902"/>
    <w:rsid w:val="00F113B9"/>
    <w:rsid w:val="00F25A11"/>
    <w:rsid w:val="00F30872"/>
    <w:rsid w:val="00F31C78"/>
    <w:rsid w:val="00F37456"/>
    <w:rsid w:val="00F42ABC"/>
    <w:rsid w:val="00F44D38"/>
    <w:rsid w:val="00F5183E"/>
    <w:rsid w:val="00F521E1"/>
    <w:rsid w:val="00F57318"/>
    <w:rsid w:val="00F61762"/>
    <w:rsid w:val="00F76336"/>
    <w:rsid w:val="00F97A38"/>
    <w:rsid w:val="00FA73D6"/>
    <w:rsid w:val="00FB1607"/>
    <w:rsid w:val="00FC38B5"/>
    <w:rsid w:val="00FD4B14"/>
    <w:rsid w:val="00FF1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4BCA87"/>
  <w15:docId w15:val="{6E842D27-BA70-47C6-B0DB-A781DAC2E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F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3C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CD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568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8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82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8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82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B6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426"/>
  </w:style>
  <w:style w:type="paragraph" w:styleId="Footer">
    <w:name w:val="footer"/>
    <w:basedOn w:val="Normal"/>
    <w:link w:val="FooterChar"/>
    <w:uiPriority w:val="99"/>
    <w:unhideWhenUsed/>
    <w:rsid w:val="004B6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426"/>
  </w:style>
  <w:style w:type="table" w:styleId="TableGrid">
    <w:name w:val="Table Grid"/>
    <w:basedOn w:val="TableNormal"/>
    <w:uiPriority w:val="59"/>
    <w:rsid w:val="00E05E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11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89119-AE43-41B9-8233-6E0A5F610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t Njelesani</dc:creator>
  <cp:lastModifiedBy>Munkhbadar Jugder</cp:lastModifiedBy>
  <cp:revision>9</cp:revision>
  <cp:lastPrinted>2016-11-01T14:35:00Z</cp:lastPrinted>
  <dcterms:created xsi:type="dcterms:W3CDTF">2019-03-12T20:00:00Z</dcterms:created>
  <dcterms:modified xsi:type="dcterms:W3CDTF">2024-01-12T18:45:00Z</dcterms:modified>
</cp:coreProperties>
</file>